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7CD1D" w14:textId="77777777" w:rsidR="00721429" w:rsidRPr="002E3172" w:rsidRDefault="006C377B" w:rsidP="004A7591">
      <w:pPr>
        <w:spacing w:before="100" w:after="240"/>
        <w:jc w:val="center"/>
        <w:rPr>
          <w:rFonts w:ascii="Arial" w:eastAsia="Arial" w:hAnsi="Arial" w:cs="Arial"/>
          <w:b/>
          <w:sz w:val="20"/>
          <w:szCs w:val="20"/>
        </w:rPr>
      </w:pPr>
      <w:bookmarkStart w:id="0" w:name="_GoBack"/>
      <w:bookmarkEnd w:id="0"/>
      <w:r w:rsidRPr="002E3172">
        <w:rPr>
          <w:rFonts w:ascii="Arial" w:eastAsia="Arial" w:hAnsi="Arial" w:cs="Arial"/>
          <w:b/>
          <w:sz w:val="20"/>
          <w:szCs w:val="20"/>
        </w:rPr>
        <w:t>ПОЛЬЗОВАТЕЛЬСКОЕ СОГЛАШЕНИЕ</w:t>
      </w:r>
    </w:p>
    <w:p w14:paraId="6864C4C6" w14:textId="5B4356CB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Настоящее Пользовательское Соглашение («</w:t>
      </w:r>
      <w:r w:rsidRPr="002E3172">
        <w:rPr>
          <w:rFonts w:ascii="Arial" w:eastAsia="Arial" w:hAnsi="Arial" w:cs="Arial"/>
          <w:b/>
          <w:sz w:val="20"/>
          <w:szCs w:val="20"/>
        </w:rPr>
        <w:t>Соглашение</w:t>
      </w:r>
      <w:r w:rsidRPr="002E3172">
        <w:rPr>
          <w:rFonts w:ascii="Arial" w:eastAsia="Arial" w:hAnsi="Arial" w:cs="Arial"/>
          <w:sz w:val="20"/>
          <w:szCs w:val="20"/>
        </w:rPr>
        <w:t xml:space="preserve">») регулирует отношения между </w:t>
      </w:r>
      <w:r w:rsidR="00EE30EF" w:rsidRPr="002E3172">
        <w:rPr>
          <w:rFonts w:ascii="Arial" w:eastAsia="Arial" w:hAnsi="Arial" w:cs="Arial"/>
          <w:sz w:val="20"/>
          <w:szCs w:val="20"/>
        </w:rPr>
        <w:t>[</w:t>
      </w:r>
      <w:r w:rsidR="00EE30EF" w:rsidRPr="002E3172">
        <w:rPr>
          <w:rFonts w:ascii="Arial" w:eastAsia="Arial" w:hAnsi="Arial" w:cs="Arial"/>
          <w:sz w:val="20"/>
          <w:szCs w:val="20"/>
        </w:rPr>
        <w:sym w:font="Symbol" w:char="F0B7"/>
      </w:r>
      <w:r w:rsidR="00EE30EF" w:rsidRPr="002E3172">
        <w:rPr>
          <w:rFonts w:ascii="Arial" w:eastAsia="Arial" w:hAnsi="Arial" w:cs="Arial"/>
          <w:sz w:val="20"/>
          <w:szCs w:val="20"/>
        </w:rPr>
        <w:t>]</w:t>
      </w:r>
      <w:r w:rsidRPr="002E3172">
        <w:rPr>
          <w:rFonts w:ascii="Arial" w:eastAsia="Arial" w:hAnsi="Arial" w:cs="Arial"/>
          <w:sz w:val="20"/>
          <w:szCs w:val="20"/>
        </w:rPr>
        <w:t xml:space="preserve"> (ИНН </w:t>
      </w:r>
      <w:r w:rsidR="00EE30EF" w:rsidRPr="002E3172">
        <w:rPr>
          <w:rFonts w:ascii="Arial" w:eastAsia="Arial" w:hAnsi="Arial" w:cs="Arial"/>
          <w:sz w:val="20"/>
          <w:szCs w:val="20"/>
        </w:rPr>
        <w:t>[</w:t>
      </w:r>
      <w:r w:rsidR="00EE30EF" w:rsidRPr="002E3172">
        <w:rPr>
          <w:rFonts w:ascii="Arial" w:eastAsia="Arial" w:hAnsi="Arial" w:cs="Arial"/>
          <w:sz w:val="20"/>
          <w:szCs w:val="20"/>
        </w:rPr>
        <w:sym w:font="Symbol" w:char="F0B7"/>
      </w:r>
      <w:r w:rsidR="00EE30EF" w:rsidRPr="002E3172">
        <w:rPr>
          <w:rFonts w:ascii="Arial" w:eastAsia="Arial" w:hAnsi="Arial" w:cs="Arial"/>
          <w:sz w:val="20"/>
          <w:szCs w:val="20"/>
        </w:rPr>
        <w:t>]</w:t>
      </w:r>
      <w:r w:rsidRPr="002E3172">
        <w:rPr>
          <w:rFonts w:ascii="Arial" w:eastAsia="Arial" w:hAnsi="Arial" w:cs="Arial"/>
          <w:sz w:val="20"/>
          <w:szCs w:val="20"/>
        </w:rPr>
        <w:t xml:space="preserve">), юридическим лицом, зарегистрированным в соответствии с законодательством </w:t>
      </w:r>
      <w:r w:rsidR="00EE30EF" w:rsidRPr="002E3172">
        <w:rPr>
          <w:rFonts w:ascii="Arial" w:eastAsia="Arial" w:hAnsi="Arial" w:cs="Arial"/>
          <w:sz w:val="20"/>
          <w:szCs w:val="20"/>
          <w:highlight w:val="yellow"/>
        </w:rPr>
        <w:t>Российской Федерации</w:t>
      </w:r>
      <w:r w:rsidR="00EE30EF" w:rsidRPr="002E3172">
        <w:rPr>
          <w:rFonts w:ascii="Arial" w:eastAsia="Arial" w:hAnsi="Arial" w:cs="Arial"/>
          <w:sz w:val="20"/>
          <w:szCs w:val="20"/>
        </w:rPr>
        <w:t xml:space="preserve"> по адресу: [</w:t>
      </w:r>
      <w:r w:rsidR="00EE30EF" w:rsidRPr="002E3172">
        <w:rPr>
          <w:rFonts w:ascii="Arial" w:eastAsia="Arial" w:hAnsi="Arial" w:cs="Arial"/>
          <w:sz w:val="20"/>
          <w:szCs w:val="20"/>
        </w:rPr>
        <w:sym w:font="Symbol" w:char="F0B7"/>
      </w:r>
      <w:r w:rsidR="00EE30EF" w:rsidRPr="002E3172">
        <w:rPr>
          <w:rFonts w:ascii="Arial" w:eastAsia="Arial" w:hAnsi="Arial" w:cs="Arial"/>
          <w:sz w:val="20"/>
          <w:szCs w:val="20"/>
        </w:rPr>
        <w:t xml:space="preserve">] </w:t>
      </w:r>
      <w:r w:rsidRPr="002E3172">
        <w:rPr>
          <w:rFonts w:ascii="Arial" w:eastAsia="Arial" w:hAnsi="Arial" w:cs="Arial"/>
          <w:sz w:val="20"/>
          <w:szCs w:val="20"/>
        </w:rPr>
        <w:t>(«</w:t>
      </w:r>
      <w:r w:rsidRPr="002E3172">
        <w:rPr>
          <w:rFonts w:ascii="Arial" w:eastAsia="Arial" w:hAnsi="Arial" w:cs="Arial"/>
          <w:b/>
          <w:sz w:val="20"/>
          <w:szCs w:val="20"/>
        </w:rPr>
        <w:t>Общество</w:t>
      </w:r>
      <w:r w:rsidRPr="002E3172">
        <w:rPr>
          <w:rFonts w:ascii="Arial" w:eastAsia="Arial" w:hAnsi="Arial" w:cs="Arial"/>
          <w:sz w:val="20"/>
          <w:szCs w:val="20"/>
        </w:rPr>
        <w:t xml:space="preserve">») и </w:t>
      </w:r>
      <w:r w:rsidR="00FE022F" w:rsidRPr="002E3172">
        <w:rPr>
          <w:rFonts w:ascii="Arial" w:eastAsia="Arial" w:hAnsi="Arial" w:cs="Arial"/>
          <w:sz w:val="20"/>
          <w:szCs w:val="20"/>
        </w:rPr>
        <w:t>П</w:t>
      </w:r>
      <w:r w:rsidRPr="002E3172">
        <w:rPr>
          <w:rFonts w:ascii="Arial" w:eastAsia="Arial" w:hAnsi="Arial" w:cs="Arial"/>
          <w:sz w:val="20"/>
          <w:szCs w:val="20"/>
        </w:rPr>
        <w:t>ользователями</w:t>
      </w:r>
      <w:r w:rsidR="00FE022F" w:rsidRPr="002E3172">
        <w:rPr>
          <w:rFonts w:ascii="Arial" w:eastAsia="Arial" w:hAnsi="Arial" w:cs="Arial"/>
          <w:sz w:val="20"/>
          <w:szCs w:val="20"/>
        </w:rPr>
        <w:t xml:space="preserve">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ы</w:t>
      </w:r>
      <w:r w:rsidR="00621279" w:rsidRPr="002E3172">
        <w:rPr>
          <w:rFonts w:ascii="Arial" w:eastAsia="Arial" w:hAnsi="Arial" w:cs="Arial"/>
          <w:sz w:val="20"/>
          <w:szCs w:val="20"/>
        </w:rPr>
        <w:t xml:space="preserve"> (как эти термины определены ниже)</w:t>
      </w:r>
      <w:r w:rsidRPr="002E3172">
        <w:rPr>
          <w:rFonts w:ascii="Arial" w:eastAsia="Arial" w:hAnsi="Arial" w:cs="Arial"/>
          <w:sz w:val="20"/>
          <w:szCs w:val="20"/>
        </w:rPr>
        <w:t xml:space="preserve">, далее </w:t>
      </w:r>
      <w:r w:rsidR="00EE30EF" w:rsidRPr="002E3172">
        <w:rPr>
          <w:rFonts w:ascii="Arial" w:eastAsia="Arial" w:hAnsi="Arial" w:cs="Arial"/>
          <w:sz w:val="20"/>
          <w:szCs w:val="20"/>
        </w:rPr>
        <w:t>совместно</w:t>
      </w:r>
      <w:r w:rsidRPr="002E3172">
        <w:rPr>
          <w:rFonts w:ascii="Arial" w:eastAsia="Arial" w:hAnsi="Arial" w:cs="Arial"/>
          <w:sz w:val="20"/>
          <w:szCs w:val="20"/>
        </w:rPr>
        <w:t xml:space="preserve"> именуемые «</w:t>
      </w:r>
      <w:r w:rsidRPr="002E3172">
        <w:rPr>
          <w:rFonts w:ascii="Arial" w:eastAsia="Arial" w:hAnsi="Arial" w:cs="Arial"/>
          <w:b/>
          <w:sz w:val="20"/>
          <w:szCs w:val="20"/>
        </w:rPr>
        <w:t>Сторон</w:t>
      </w:r>
      <w:r w:rsidR="00EE30EF" w:rsidRPr="002E3172">
        <w:rPr>
          <w:rFonts w:ascii="Arial" w:eastAsia="Arial" w:hAnsi="Arial" w:cs="Arial"/>
          <w:b/>
          <w:sz w:val="20"/>
          <w:szCs w:val="20"/>
        </w:rPr>
        <w:t>ы</w:t>
      </w:r>
      <w:r w:rsidRPr="002E3172">
        <w:rPr>
          <w:rFonts w:ascii="Arial" w:eastAsia="Arial" w:hAnsi="Arial" w:cs="Arial"/>
          <w:sz w:val="20"/>
          <w:szCs w:val="20"/>
        </w:rPr>
        <w:t>»</w:t>
      </w:r>
      <w:r w:rsidR="00B607E7" w:rsidRPr="002E3172">
        <w:rPr>
          <w:rFonts w:ascii="Arial" w:eastAsia="Arial" w:hAnsi="Arial" w:cs="Arial"/>
          <w:sz w:val="20"/>
          <w:szCs w:val="20"/>
        </w:rPr>
        <w:t xml:space="preserve">, </w:t>
      </w:r>
      <w:r w:rsidR="00EE30EF" w:rsidRPr="002E3172">
        <w:rPr>
          <w:rFonts w:ascii="Arial" w:eastAsia="Arial" w:hAnsi="Arial" w:cs="Arial"/>
          <w:sz w:val="20"/>
          <w:szCs w:val="20"/>
        </w:rPr>
        <w:t xml:space="preserve">а по отдельности – </w:t>
      </w:r>
      <w:r w:rsidR="00B607E7" w:rsidRPr="002E3172">
        <w:rPr>
          <w:rFonts w:ascii="Arial" w:eastAsia="Arial" w:hAnsi="Arial" w:cs="Arial"/>
          <w:b/>
          <w:sz w:val="20"/>
          <w:szCs w:val="20"/>
        </w:rPr>
        <w:t>«Сторон</w:t>
      </w:r>
      <w:r w:rsidR="00EE30EF" w:rsidRPr="002E3172">
        <w:rPr>
          <w:rFonts w:ascii="Arial" w:eastAsia="Arial" w:hAnsi="Arial" w:cs="Arial"/>
          <w:b/>
          <w:sz w:val="20"/>
          <w:szCs w:val="20"/>
        </w:rPr>
        <w:t>а</w:t>
      </w:r>
      <w:r w:rsidR="00B607E7" w:rsidRPr="002E3172">
        <w:rPr>
          <w:rFonts w:ascii="Arial" w:eastAsia="Arial" w:hAnsi="Arial" w:cs="Arial"/>
          <w:b/>
          <w:sz w:val="20"/>
          <w:szCs w:val="20"/>
        </w:rPr>
        <w:t>»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7CDDC7B4" w14:textId="0747D986" w:rsidR="00721429" w:rsidRPr="002E3172" w:rsidRDefault="00EE30EF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 xml:space="preserve">ЕСЛИ ВЫ ЗАХОДИТЕ НА САЙТ, ПОЛЬЗУЕТЕСЬ САЙТОМ, СКАЧИВАЕТЕ, ЗАГРУЖАЕТЕ, УСТАНАВЛИВАЕТЕ ИЛИ ИСПОЛЬЗУЕТЕ ПРИЛОЖЕНИЕ, ТО ВЫ СОГЛАШАЕТЕСЬ И ПОДТВЕРЖДАЕТЕ, ЧТО ПОЛНОСТЬЮ ПРОЧИТАЛИ И ПОНЯЛИ НАСТОЯЩЕЕ СОГЛАШЕНИЕ, СОГЛАСНЫ С ЕГО УСЛОВИЯМИ И ПРИНИМАЕТЕ ИХ, А ТАКЖЕ ОБЯЗУЕТЕСЬ СОБЛЮДАТЬ ЕГО, А В СЛУЧАЕ НАРУШЕНИЯ КАКИХ-ЛИБО ЕГО ПОЛОЖЕНИЙ НЕСТИ ОТВЕТСТВЕННОСТЬ ЗА ТАКОЕ НАРУШЕНИЕ В СООТВЕТСТВИИ С НАСТОЯЩИМ СОГЛАШЕНИЕМ И ДЕЙСТВУЮЩИМ ЗАКОНОДАТЕЛЬСТВОМ </w:t>
      </w:r>
      <w:r w:rsidRPr="002E3172">
        <w:rPr>
          <w:rFonts w:ascii="Arial" w:eastAsia="Arial" w:hAnsi="Arial" w:cs="Arial"/>
          <w:sz w:val="20"/>
          <w:szCs w:val="20"/>
          <w:highlight w:val="yellow"/>
        </w:rPr>
        <w:t>РОССИЙСКОЙ ФЕДЕРАЦИИ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6343342F" w14:textId="77777777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Настоящее Соглашение является договором присоединения и имеет характер публичной оферты по смыслу Гражданского кодекса Российской Федерации.</w:t>
      </w:r>
    </w:p>
    <w:p w14:paraId="2435C937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/>
        <w:ind w:left="708" w:hanging="705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ТЕРМИНЫ И ОПРЕДЕЛЕНИЯ </w:t>
      </w:r>
    </w:p>
    <w:p w14:paraId="3E750A2A" w14:textId="3C13355C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Авторизация</w:t>
      </w:r>
      <w:r w:rsidRPr="002E3172">
        <w:rPr>
          <w:rFonts w:ascii="Arial" w:eastAsia="Arial" w:hAnsi="Arial" w:cs="Arial"/>
          <w:sz w:val="20"/>
          <w:szCs w:val="20"/>
        </w:rPr>
        <w:t xml:space="preserve"> — действия Пользователя, связанные с заполнением </w:t>
      </w:r>
      <w:r w:rsidR="00FE022F" w:rsidRPr="002E3172">
        <w:rPr>
          <w:rFonts w:ascii="Arial" w:eastAsia="Arial" w:hAnsi="Arial" w:cs="Arial"/>
          <w:sz w:val="20"/>
          <w:szCs w:val="20"/>
        </w:rPr>
        <w:t>на</w:t>
      </w:r>
      <w:r w:rsidR="00690E8F" w:rsidRPr="002E3172">
        <w:rPr>
          <w:rFonts w:ascii="Arial" w:eastAsia="Arial" w:hAnsi="Arial" w:cs="Arial"/>
          <w:sz w:val="20"/>
          <w:szCs w:val="20"/>
        </w:rPr>
        <w:t xml:space="preserve"> Платформе</w:t>
      </w:r>
      <w:r w:rsidRPr="002E3172">
        <w:rPr>
          <w:rFonts w:ascii="Arial" w:eastAsia="Arial" w:hAnsi="Arial" w:cs="Arial"/>
          <w:sz w:val="20"/>
          <w:szCs w:val="20"/>
        </w:rPr>
        <w:t xml:space="preserve"> своих регистрационных данных, в следующем объеме: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 </w:t>
      </w:r>
      <w:r w:rsidR="00B607E7" w:rsidRPr="002E3172">
        <w:rPr>
          <w:rFonts w:ascii="Arial" w:eastAsia="Arial" w:hAnsi="Arial" w:cs="Arial"/>
          <w:sz w:val="20"/>
          <w:szCs w:val="20"/>
        </w:rPr>
        <w:t>фамилия</w:t>
      </w:r>
      <w:r w:rsidRPr="002E3172">
        <w:rPr>
          <w:rFonts w:ascii="Arial" w:eastAsia="Arial" w:hAnsi="Arial" w:cs="Arial"/>
          <w:sz w:val="20"/>
          <w:szCs w:val="20"/>
        </w:rPr>
        <w:t xml:space="preserve">, имя, 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отчество, </w:t>
      </w:r>
      <w:r w:rsidRPr="002E3172">
        <w:rPr>
          <w:rFonts w:ascii="Arial" w:eastAsia="Arial" w:hAnsi="Arial" w:cs="Arial"/>
          <w:sz w:val="20"/>
          <w:szCs w:val="20"/>
        </w:rPr>
        <w:t>номер телефона</w:t>
      </w:r>
      <w:r w:rsidR="00B607E7" w:rsidRPr="002E3172">
        <w:rPr>
          <w:rFonts w:ascii="Arial" w:eastAsia="Arial" w:hAnsi="Arial" w:cs="Arial"/>
          <w:sz w:val="20"/>
          <w:szCs w:val="20"/>
        </w:rPr>
        <w:t xml:space="preserve">, 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адрес электронной </w:t>
      </w:r>
      <w:r w:rsidRPr="002E3172">
        <w:rPr>
          <w:rFonts w:ascii="Arial" w:eastAsia="Arial" w:hAnsi="Arial" w:cs="Arial"/>
          <w:sz w:val="20"/>
          <w:szCs w:val="20"/>
        </w:rPr>
        <w:t>почт</w:t>
      </w:r>
      <w:r w:rsidR="00F666B5" w:rsidRPr="002E3172">
        <w:rPr>
          <w:rFonts w:ascii="Arial" w:eastAsia="Arial" w:hAnsi="Arial" w:cs="Arial"/>
          <w:sz w:val="20"/>
          <w:szCs w:val="20"/>
        </w:rPr>
        <w:t>ы</w:t>
      </w:r>
      <w:r w:rsidRPr="002E3172">
        <w:rPr>
          <w:rFonts w:ascii="Arial" w:eastAsia="Arial" w:hAnsi="Arial" w:cs="Arial"/>
          <w:sz w:val="20"/>
          <w:szCs w:val="20"/>
        </w:rPr>
        <w:t>,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 адрес фактического проживания, </w:t>
      </w:r>
      <w:r w:rsidR="00F666B5" w:rsidRPr="002E3172">
        <w:rPr>
          <w:rFonts w:ascii="Arial" w:eastAsia="Arial" w:hAnsi="Arial" w:cs="Arial"/>
          <w:sz w:val="20"/>
          <w:szCs w:val="20"/>
          <w:highlight w:val="yellow"/>
        </w:rPr>
        <w:t xml:space="preserve">ник в социальной сети </w:t>
      </w:r>
      <w:r w:rsidR="00F666B5" w:rsidRPr="002E3172">
        <w:rPr>
          <w:rFonts w:ascii="Arial" w:eastAsia="Arial" w:hAnsi="Arial" w:cs="Arial"/>
          <w:sz w:val="20"/>
          <w:szCs w:val="20"/>
          <w:highlight w:val="yellow"/>
          <w:lang w:val="en-US"/>
        </w:rPr>
        <w:t>Telegram</w:t>
      </w:r>
      <w:r w:rsidR="00F666B5" w:rsidRPr="002E3172">
        <w:rPr>
          <w:rFonts w:ascii="Arial" w:eastAsia="Arial" w:hAnsi="Arial" w:cs="Arial"/>
          <w:sz w:val="20"/>
          <w:szCs w:val="20"/>
          <w:highlight w:val="yellow"/>
        </w:rPr>
        <w:t>, дата рождения, возраст,</w:t>
      </w:r>
      <w:r w:rsidRPr="002E3172">
        <w:rPr>
          <w:rFonts w:ascii="Arial" w:eastAsia="Arial" w:hAnsi="Arial" w:cs="Arial"/>
          <w:sz w:val="20"/>
          <w:szCs w:val="20"/>
          <w:highlight w:val="yellow"/>
        </w:rPr>
        <w:t xml:space="preserve"> </w:t>
      </w:r>
      <w:r w:rsidR="00F666B5" w:rsidRPr="002E3172">
        <w:rPr>
          <w:rFonts w:ascii="Arial" w:eastAsia="Arial" w:hAnsi="Arial" w:cs="Arial"/>
          <w:sz w:val="20"/>
          <w:szCs w:val="20"/>
          <w:highlight w:val="yellow"/>
        </w:rPr>
        <w:t>реквизиты банковской карты, фото.</w:t>
      </w:r>
    </w:p>
    <w:p w14:paraId="2B13B62A" w14:textId="6C3FF980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Аккаунт</w:t>
      </w:r>
      <w:r w:rsidRPr="002E3172">
        <w:rPr>
          <w:rFonts w:ascii="Arial" w:eastAsia="Arial" w:hAnsi="Arial" w:cs="Arial"/>
          <w:sz w:val="20"/>
          <w:szCs w:val="20"/>
        </w:rPr>
        <w:t xml:space="preserve"> — создаваемая Пользователем учетная запись, в которой хранятся 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на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е</w:t>
      </w:r>
      <w:r w:rsidRPr="002E3172">
        <w:rPr>
          <w:rFonts w:ascii="Arial" w:eastAsia="Arial" w:hAnsi="Arial" w:cs="Arial"/>
          <w:sz w:val="20"/>
          <w:szCs w:val="20"/>
        </w:rPr>
        <w:t xml:space="preserve"> данные о Пользователе, необходимые для оказания Услуг, а также доступ к настройкам, Услугам и иной подобной информации.</w:t>
      </w:r>
    </w:p>
    <w:p w14:paraId="6D53A02E" w14:textId="43D7932B" w:rsidR="00194ED4" w:rsidRPr="002E3172" w:rsidRDefault="00194ED4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Style w:val="af1"/>
          <w:rFonts w:ascii="Arial" w:hAnsi="Arial" w:cs="Arial"/>
          <w:color w:val="00141E"/>
          <w:sz w:val="20"/>
          <w:szCs w:val="20"/>
          <w:shd w:val="clear" w:color="auto" w:fill="FFFFFF"/>
        </w:rPr>
        <w:t>Акцепт</w:t>
      </w:r>
      <w:r w:rsidR="000E7055" w:rsidRPr="002E3172">
        <w:rPr>
          <w:rStyle w:val="af1"/>
          <w:rFonts w:ascii="Arial" w:hAnsi="Arial" w:cs="Arial"/>
          <w:color w:val="00141E"/>
          <w:sz w:val="20"/>
          <w:szCs w:val="20"/>
          <w:shd w:val="clear" w:color="auto" w:fill="FFFFFF"/>
        </w:rPr>
        <w:t xml:space="preserve"> </w:t>
      </w:r>
      <w:r w:rsidR="000E7055" w:rsidRPr="002E3172">
        <w:rPr>
          <w:rFonts w:ascii="Arial" w:eastAsia="Arial" w:hAnsi="Arial" w:cs="Arial"/>
          <w:sz w:val="20"/>
          <w:szCs w:val="20"/>
        </w:rPr>
        <w:t xml:space="preserve">— </w:t>
      </w:r>
      <w:r w:rsidRPr="002E3172">
        <w:rPr>
          <w:rFonts w:ascii="Arial" w:eastAsia="Arial" w:hAnsi="Arial" w:cs="Arial"/>
          <w:sz w:val="20"/>
          <w:szCs w:val="20"/>
        </w:rPr>
        <w:t xml:space="preserve">принятие условий Соглашения посредством совершения любых действий, направленных на использование Платформы, в том числе установка Приложения, посещение Сайта. </w:t>
      </w:r>
    </w:p>
    <w:p w14:paraId="2E4038FC" w14:textId="0E4CF5C6" w:rsidR="00721429" w:rsidRPr="002E3172" w:rsidRDefault="000E7055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Плата за Услуги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 — </w:t>
      </w:r>
      <w:r w:rsidRPr="002E3172">
        <w:rPr>
          <w:rFonts w:ascii="Arial" w:eastAsia="Arial" w:hAnsi="Arial" w:cs="Arial"/>
          <w:sz w:val="20"/>
          <w:szCs w:val="20"/>
        </w:rPr>
        <w:t>д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енежные </w:t>
      </w:r>
      <w:r w:rsidRPr="002E3172">
        <w:rPr>
          <w:rFonts w:ascii="Arial" w:eastAsia="Arial" w:hAnsi="Arial" w:cs="Arial"/>
          <w:sz w:val="20"/>
          <w:szCs w:val="20"/>
        </w:rPr>
        <w:t>с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редства, перечисляемые </w:t>
      </w:r>
      <w:r w:rsidRPr="002E3172">
        <w:rPr>
          <w:rFonts w:ascii="Arial" w:eastAsia="Arial" w:hAnsi="Arial" w:cs="Arial"/>
          <w:sz w:val="20"/>
          <w:szCs w:val="20"/>
        </w:rPr>
        <w:t>Пользователем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 в пользу </w:t>
      </w:r>
      <w:r w:rsidRPr="002E3172">
        <w:rPr>
          <w:rFonts w:ascii="Arial" w:eastAsia="Arial" w:hAnsi="Arial" w:cs="Arial"/>
          <w:sz w:val="20"/>
          <w:szCs w:val="20"/>
        </w:rPr>
        <w:t>Общества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sz w:val="20"/>
          <w:szCs w:val="20"/>
        </w:rPr>
        <w:t>за оказываемые Услуги</w:t>
      </w:r>
      <w:r w:rsidR="006C377B" w:rsidRPr="002E3172">
        <w:rPr>
          <w:rFonts w:ascii="Arial" w:eastAsia="Arial" w:hAnsi="Arial" w:cs="Arial"/>
          <w:sz w:val="20"/>
          <w:szCs w:val="20"/>
        </w:rPr>
        <w:t xml:space="preserve">. </w:t>
      </w:r>
    </w:p>
    <w:p w14:paraId="2E36C7DE" w14:textId="254AA0BC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Контент</w:t>
      </w:r>
      <w:r w:rsidR="002E3172" w:rsidRPr="002E3172">
        <w:rPr>
          <w:rFonts w:ascii="Arial" w:eastAsia="Arial" w:hAnsi="Arial" w:cs="Arial"/>
          <w:b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sz w:val="20"/>
          <w:szCs w:val="20"/>
        </w:rPr>
        <w:t>— информация, данные, текст, фотографии, сообщения и другие материалы, размещаемые (загружаемые) Пользовател</w:t>
      </w:r>
      <w:r w:rsidR="00CB6FAA" w:rsidRPr="002E3172">
        <w:rPr>
          <w:rFonts w:ascii="Arial" w:eastAsia="Arial" w:hAnsi="Arial" w:cs="Arial"/>
          <w:sz w:val="20"/>
          <w:szCs w:val="20"/>
        </w:rPr>
        <w:t>ями и Обществом</w:t>
      </w:r>
      <w:r w:rsidRPr="002E3172">
        <w:rPr>
          <w:rFonts w:ascii="Arial" w:eastAsia="Arial" w:hAnsi="Arial" w:cs="Arial"/>
          <w:sz w:val="20"/>
          <w:szCs w:val="20"/>
        </w:rPr>
        <w:t xml:space="preserve"> 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на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е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3B889B22" w14:textId="0080268E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 xml:space="preserve">Партнер </w:t>
      </w:r>
      <w:r w:rsidRPr="002E3172">
        <w:rPr>
          <w:rFonts w:ascii="Arial" w:eastAsia="Arial" w:hAnsi="Arial" w:cs="Arial"/>
          <w:sz w:val="20"/>
          <w:szCs w:val="20"/>
        </w:rPr>
        <w:t xml:space="preserve">— </w:t>
      </w:r>
      <w:proofErr w:type="gramStart"/>
      <w:r w:rsidR="00F666B5" w:rsidRPr="002E3172">
        <w:rPr>
          <w:rFonts w:ascii="Arial" w:eastAsia="Arial" w:hAnsi="Arial" w:cs="Arial"/>
          <w:sz w:val="20"/>
          <w:szCs w:val="20"/>
          <w:highlight w:val="green"/>
        </w:rPr>
        <w:t>[ ]</w:t>
      </w:r>
      <w:proofErr w:type="gramEnd"/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4F53B43B" w14:textId="4233C954" w:rsidR="00690E8F" w:rsidRPr="002E3172" w:rsidRDefault="00690E8F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Платформа</w:t>
      </w:r>
      <w:r w:rsidRPr="002E3172">
        <w:rPr>
          <w:rFonts w:ascii="Arial" w:eastAsia="Arial" w:hAnsi="Arial" w:cs="Arial"/>
          <w:sz w:val="20"/>
          <w:szCs w:val="20"/>
        </w:rPr>
        <w:t xml:space="preserve"> – в зависимости от контекста Сайт и / или Приложение.</w:t>
      </w:r>
    </w:p>
    <w:p w14:paraId="3B8426F6" w14:textId="57D77A6A" w:rsidR="00690E8F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Пользователь</w:t>
      </w:r>
      <w:r w:rsidRPr="002E3172">
        <w:rPr>
          <w:rFonts w:ascii="Arial" w:eastAsia="Arial" w:hAnsi="Arial" w:cs="Arial"/>
          <w:sz w:val="20"/>
          <w:szCs w:val="20"/>
        </w:rPr>
        <w:t xml:space="preserve"> — физическое лицо </w:t>
      </w:r>
      <w:r w:rsidRPr="002E3172">
        <w:rPr>
          <w:rFonts w:ascii="Arial" w:eastAsia="Arial" w:hAnsi="Arial" w:cs="Arial"/>
          <w:sz w:val="20"/>
          <w:szCs w:val="20"/>
          <w:highlight w:val="yellow"/>
        </w:rPr>
        <w:t>старше 14 лет</w:t>
      </w:r>
      <w:r w:rsidRPr="002E3172">
        <w:rPr>
          <w:rFonts w:ascii="Arial" w:eastAsia="Arial" w:hAnsi="Arial" w:cs="Arial"/>
          <w:sz w:val="20"/>
          <w:szCs w:val="20"/>
        </w:rPr>
        <w:t xml:space="preserve">, обладающее необходимой дееспособностью для заключения настоящего Соглашения, которое является стороной настоящего Соглашения и имеет право на использование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sz w:val="20"/>
          <w:szCs w:val="20"/>
        </w:rPr>
        <w:t xml:space="preserve"> в соответствии с настоящим Соглашением и на предусмотренных им условиях, прошедшее Авторизацию </w:t>
      </w:r>
      <w:r w:rsidR="00F666B5" w:rsidRPr="002E3172">
        <w:rPr>
          <w:rFonts w:ascii="Arial" w:eastAsia="Arial" w:hAnsi="Arial" w:cs="Arial"/>
          <w:sz w:val="20"/>
          <w:szCs w:val="20"/>
        </w:rPr>
        <w:t xml:space="preserve">на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е.</w:t>
      </w:r>
    </w:p>
    <w:p w14:paraId="563354A0" w14:textId="4432AADF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Приложение</w:t>
      </w:r>
      <w:r w:rsidRPr="002E3172">
        <w:rPr>
          <w:rFonts w:ascii="Arial" w:eastAsia="Arial" w:hAnsi="Arial" w:cs="Arial"/>
          <w:sz w:val="20"/>
          <w:szCs w:val="20"/>
        </w:rPr>
        <w:t xml:space="preserve"> — программа для смартфона </w:t>
      </w:r>
      <w:r w:rsidR="00F666B5" w:rsidRPr="002E3172">
        <w:rPr>
          <w:rFonts w:ascii="Arial" w:eastAsia="Arial" w:hAnsi="Arial" w:cs="Arial"/>
          <w:sz w:val="20"/>
          <w:szCs w:val="20"/>
        </w:rPr>
        <w:t>[Коробка]</w:t>
      </w:r>
      <w:r w:rsidRPr="002E3172">
        <w:rPr>
          <w:rFonts w:ascii="Arial" w:eastAsia="Arial" w:hAnsi="Arial" w:cs="Arial"/>
          <w:sz w:val="20"/>
          <w:szCs w:val="20"/>
        </w:rPr>
        <w:t>, которая включает в себя дополнения и обновления, а также панель администратора (личный каб</w:t>
      </w:r>
      <w:r w:rsidR="00B607E7" w:rsidRPr="002E3172">
        <w:rPr>
          <w:rFonts w:ascii="Arial" w:eastAsia="Arial" w:hAnsi="Arial" w:cs="Arial"/>
          <w:sz w:val="20"/>
          <w:szCs w:val="20"/>
        </w:rPr>
        <w:t xml:space="preserve">инет), расположенную по адресу </w:t>
      </w:r>
      <w:r w:rsidRPr="002E3172">
        <w:rPr>
          <w:rFonts w:ascii="Arial" w:eastAsia="Arial" w:hAnsi="Arial" w:cs="Arial"/>
          <w:sz w:val="20"/>
          <w:szCs w:val="20"/>
        </w:rPr>
        <w:t xml:space="preserve">в сети Интернет: </w:t>
      </w:r>
      <w:r w:rsidR="00F666B5" w:rsidRPr="002E3172">
        <w:rPr>
          <w:rFonts w:ascii="Arial" w:eastAsia="Arial" w:hAnsi="Arial" w:cs="Arial"/>
          <w:sz w:val="20"/>
          <w:szCs w:val="20"/>
        </w:rPr>
        <w:t>[</w:t>
      </w:r>
      <w:r w:rsidR="00F666B5" w:rsidRPr="002E3172">
        <w:rPr>
          <w:rFonts w:ascii="Arial" w:eastAsia="Arial" w:hAnsi="Arial" w:cs="Arial"/>
          <w:sz w:val="20"/>
          <w:szCs w:val="20"/>
        </w:rPr>
        <w:sym w:font="Symbol" w:char="F0B7"/>
      </w:r>
      <w:r w:rsidR="00F666B5" w:rsidRPr="002E3172">
        <w:rPr>
          <w:rFonts w:ascii="Arial" w:eastAsia="Arial" w:hAnsi="Arial" w:cs="Arial"/>
          <w:sz w:val="20"/>
          <w:szCs w:val="20"/>
        </w:rPr>
        <w:t>]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067E44EA" w14:textId="2F4ADF42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Услуги</w:t>
      </w:r>
      <w:r w:rsidRPr="002E3172">
        <w:rPr>
          <w:rFonts w:ascii="Arial" w:eastAsia="Arial" w:hAnsi="Arial" w:cs="Arial"/>
          <w:sz w:val="20"/>
          <w:szCs w:val="20"/>
        </w:rPr>
        <w:t xml:space="preserve"> — совокупность услуг, оказываемых Обществом с помощью </w:t>
      </w:r>
      <w:r w:rsidR="00690E8F" w:rsidRPr="002E3172">
        <w:rPr>
          <w:rFonts w:ascii="Arial" w:eastAsia="Arial" w:hAnsi="Arial" w:cs="Arial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sz w:val="20"/>
          <w:szCs w:val="20"/>
        </w:rPr>
        <w:t>, подробно</w:t>
      </w:r>
      <w:r w:rsidR="00B607E7" w:rsidRPr="002E3172">
        <w:rPr>
          <w:rFonts w:ascii="Arial" w:eastAsia="Arial" w:hAnsi="Arial" w:cs="Arial"/>
          <w:sz w:val="20"/>
          <w:szCs w:val="20"/>
        </w:rPr>
        <w:t xml:space="preserve">е описание которых приведено в </w:t>
      </w:r>
      <w:r w:rsidRPr="002E3172">
        <w:rPr>
          <w:rFonts w:ascii="Arial" w:eastAsia="Arial" w:hAnsi="Arial" w:cs="Arial"/>
          <w:sz w:val="20"/>
          <w:szCs w:val="20"/>
        </w:rPr>
        <w:t xml:space="preserve">п. </w:t>
      </w:r>
      <w:r w:rsidR="00B607E7" w:rsidRPr="002E3172">
        <w:rPr>
          <w:rFonts w:ascii="Arial" w:eastAsia="Arial" w:hAnsi="Arial" w:cs="Arial"/>
          <w:sz w:val="20"/>
          <w:szCs w:val="20"/>
          <w:highlight w:val="white"/>
        </w:rPr>
        <w:t>2.1</w:t>
      </w:r>
      <w:r w:rsidRPr="002E3172">
        <w:rPr>
          <w:rFonts w:ascii="Arial" w:eastAsia="Arial" w:hAnsi="Arial" w:cs="Arial"/>
          <w:sz w:val="20"/>
          <w:szCs w:val="20"/>
          <w:highlight w:val="white"/>
        </w:rPr>
        <w:t xml:space="preserve"> настоящего</w:t>
      </w:r>
      <w:r w:rsidRPr="002E3172">
        <w:rPr>
          <w:rFonts w:ascii="Arial" w:eastAsia="Arial" w:hAnsi="Arial" w:cs="Arial"/>
          <w:sz w:val="20"/>
          <w:szCs w:val="20"/>
        </w:rPr>
        <w:t xml:space="preserve"> Соглашения. </w:t>
      </w:r>
    </w:p>
    <w:p w14:paraId="352671E4" w14:textId="18B398C4" w:rsidR="00721429" w:rsidRPr="002E3172" w:rsidRDefault="006C377B" w:rsidP="004A7591">
      <w:pPr>
        <w:spacing w:before="100" w:after="240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b/>
          <w:sz w:val="20"/>
          <w:szCs w:val="20"/>
        </w:rPr>
        <w:t>Устройство</w:t>
      </w:r>
      <w:r w:rsidRPr="002E3172">
        <w:rPr>
          <w:rFonts w:ascii="Arial" w:eastAsia="Arial" w:hAnsi="Arial" w:cs="Arial"/>
          <w:sz w:val="20"/>
          <w:szCs w:val="20"/>
        </w:rPr>
        <w:t xml:space="preserve"> — смартфон</w:t>
      </w:r>
      <w:r w:rsidR="00621279" w:rsidRPr="002E3172">
        <w:rPr>
          <w:rFonts w:ascii="Arial" w:eastAsia="Arial" w:hAnsi="Arial" w:cs="Arial"/>
          <w:sz w:val="20"/>
          <w:szCs w:val="20"/>
        </w:rPr>
        <w:t>, компьютер или иное устройство</w:t>
      </w:r>
      <w:r w:rsidRPr="002E3172">
        <w:rPr>
          <w:rFonts w:ascii="Arial" w:eastAsia="Arial" w:hAnsi="Arial" w:cs="Arial"/>
          <w:sz w:val="20"/>
          <w:szCs w:val="20"/>
        </w:rPr>
        <w:t>, в котором мо</w:t>
      </w:r>
      <w:r w:rsidR="00621279" w:rsidRPr="002E3172">
        <w:rPr>
          <w:rFonts w:ascii="Arial" w:eastAsia="Arial" w:hAnsi="Arial" w:cs="Arial"/>
          <w:sz w:val="20"/>
          <w:szCs w:val="20"/>
        </w:rPr>
        <w:t xml:space="preserve">гут быть запущены Сайт / </w:t>
      </w:r>
      <w:r w:rsidRPr="002E3172">
        <w:rPr>
          <w:rFonts w:ascii="Arial" w:eastAsia="Arial" w:hAnsi="Arial" w:cs="Arial"/>
          <w:sz w:val="20"/>
          <w:szCs w:val="20"/>
        </w:rPr>
        <w:t>Приложение.</w:t>
      </w:r>
    </w:p>
    <w:p w14:paraId="1EEC0A1A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5" w:hanging="705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>ПРЕДМЕТ СОГЛАШЕНИЯ. УСЛОВИЯ ЗАКЛЮЧЕНИЯ СОГЛАШЕНИЯ</w:t>
      </w:r>
    </w:p>
    <w:p w14:paraId="604C4BDA" w14:textId="1361673E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Общество оказывает услуги по предоставлению технологической платформы, посредством которой</w:t>
      </w:r>
      <w:r w:rsidR="00CB6FAA" w:rsidRPr="002E3172">
        <w:rPr>
          <w:rFonts w:ascii="Arial" w:eastAsia="Arial" w:hAnsi="Arial" w:cs="Arial"/>
          <w:sz w:val="20"/>
          <w:szCs w:val="20"/>
        </w:rPr>
        <w:t xml:space="preserve"> Пользователю предоставляется возможность</w:t>
      </w:r>
      <w:r w:rsidRPr="002E3172">
        <w:rPr>
          <w:rFonts w:ascii="Arial" w:eastAsia="Arial" w:hAnsi="Arial" w:cs="Arial"/>
          <w:sz w:val="20"/>
          <w:szCs w:val="20"/>
        </w:rPr>
        <w:t>:</w:t>
      </w:r>
    </w:p>
    <w:p w14:paraId="29EEC835" w14:textId="1D6531BD" w:rsidR="00CB6FAA" w:rsidRPr="002E3172" w:rsidRDefault="00CB6FAA" w:rsidP="00CB6FA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8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lastRenderedPageBreak/>
        <w:t>создавать спортивные события, модерировать создаваемые спортивные события, участвовать в созданных другими Пользователями спортивных событиях, просматривать информацию о созданных Пользователем спортивных событиях и спортивных событиях, созданных другими Пользователями</w:t>
      </w:r>
      <w:r w:rsidR="009D5800" w:rsidRPr="002E3172">
        <w:rPr>
          <w:rFonts w:ascii="Arial" w:eastAsia="Arial" w:hAnsi="Arial" w:cs="Arial"/>
          <w:sz w:val="20"/>
          <w:szCs w:val="20"/>
        </w:rPr>
        <w:t>, просматривать информацию о других Пользователях</w:t>
      </w:r>
      <w:r w:rsidRPr="002E3172">
        <w:rPr>
          <w:rFonts w:ascii="Arial" w:eastAsia="Arial" w:hAnsi="Arial" w:cs="Arial"/>
          <w:sz w:val="20"/>
          <w:szCs w:val="20"/>
        </w:rPr>
        <w:t>;</w:t>
      </w:r>
    </w:p>
    <w:p w14:paraId="4F959009" w14:textId="42984674" w:rsidR="00721429" w:rsidRPr="002E3172" w:rsidRDefault="00CB6FAA" w:rsidP="009D5800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8"/>
        <w:jc w:val="both"/>
        <w:rPr>
          <w:rFonts w:ascii="Arial" w:eastAsia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настраивать отображение Контента в соответствии со своими предпочтениями и настройками</w:t>
      </w:r>
      <w:r w:rsidR="009D5800" w:rsidRPr="002E3172">
        <w:rPr>
          <w:rFonts w:ascii="Arial" w:eastAsia="Arial" w:hAnsi="Arial" w:cs="Arial"/>
          <w:sz w:val="20"/>
          <w:szCs w:val="20"/>
        </w:rPr>
        <w:t>.</w:t>
      </w:r>
    </w:p>
    <w:p w14:paraId="37C37EC3" w14:textId="2D6E7EB9" w:rsidR="00721429" w:rsidRPr="002E3172" w:rsidRDefault="006C377B" w:rsidP="004A7591">
      <w:pPr>
        <w:numPr>
          <w:ilvl w:val="1"/>
          <w:numId w:val="2"/>
        </w:numPr>
        <w:spacing w:before="100" w:after="240"/>
        <w:ind w:left="709"/>
        <w:jc w:val="both"/>
        <w:rPr>
          <w:rFonts w:ascii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 xml:space="preserve">Услуги оказываются посредством </w:t>
      </w:r>
      <w:r w:rsidR="009D5800" w:rsidRPr="002E3172">
        <w:rPr>
          <w:rFonts w:ascii="Arial" w:eastAsia="Arial" w:hAnsi="Arial" w:cs="Arial"/>
          <w:sz w:val="20"/>
          <w:szCs w:val="20"/>
        </w:rPr>
        <w:t>Сайта и / или Приложения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61E2E258" w14:textId="3B3DE89B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Настоящее Соглашение заключается в момент </w:t>
      </w:r>
      <w:r w:rsidR="00194ED4" w:rsidRPr="002E3172">
        <w:rPr>
          <w:rFonts w:ascii="Arial" w:eastAsia="Arial" w:hAnsi="Arial" w:cs="Arial"/>
          <w:color w:val="000000"/>
          <w:sz w:val="20"/>
          <w:szCs w:val="20"/>
        </w:rPr>
        <w:t>Акцепта</w:t>
      </w:r>
      <w:r w:rsidRPr="002E3172">
        <w:rPr>
          <w:rFonts w:ascii="Arial" w:eastAsia="Arial" w:hAnsi="Arial" w:cs="Arial"/>
          <w:sz w:val="20"/>
          <w:szCs w:val="20"/>
        </w:rPr>
        <w:t>.</w:t>
      </w:r>
    </w:p>
    <w:p w14:paraId="58122C33" w14:textId="1798952A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 xml:space="preserve">Прием </w:t>
      </w:r>
      <w:r w:rsidR="0006525B">
        <w:rPr>
          <w:rFonts w:ascii="Arial" w:eastAsia="Arial" w:hAnsi="Arial" w:cs="Arial"/>
          <w:sz w:val="20"/>
          <w:szCs w:val="20"/>
        </w:rPr>
        <w:t>Платы за Услуги</w:t>
      </w:r>
      <w:r w:rsidRPr="002E3172">
        <w:rPr>
          <w:rFonts w:ascii="Arial" w:eastAsia="Arial" w:hAnsi="Arial" w:cs="Arial"/>
          <w:sz w:val="20"/>
          <w:szCs w:val="20"/>
        </w:rPr>
        <w:t xml:space="preserve">, обработка платежа в размере </w:t>
      </w:r>
      <w:r w:rsidR="0006525B">
        <w:rPr>
          <w:rFonts w:ascii="Arial" w:eastAsia="Arial" w:hAnsi="Arial" w:cs="Arial"/>
          <w:sz w:val="20"/>
          <w:szCs w:val="20"/>
        </w:rPr>
        <w:t>Платы за Услуги</w:t>
      </w:r>
      <w:r w:rsidR="00BE55B9" w:rsidRPr="002E3172">
        <w:rPr>
          <w:rFonts w:ascii="Arial" w:eastAsia="Arial" w:hAnsi="Arial" w:cs="Arial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sz w:val="20"/>
          <w:szCs w:val="20"/>
        </w:rPr>
        <w:t xml:space="preserve">и иные действия, связанные с движением денежных средств в процессе использования </w:t>
      </w:r>
      <w:r w:rsidR="00BE55B9" w:rsidRPr="002E3172">
        <w:rPr>
          <w:rFonts w:ascii="Arial" w:eastAsia="Arial" w:hAnsi="Arial" w:cs="Arial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sz w:val="20"/>
          <w:szCs w:val="20"/>
        </w:rPr>
        <w:t xml:space="preserve">, осуществляется Партнером. </w:t>
      </w:r>
    </w:p>
    <w:p w14:paraId="1D9F1E32" w14:textId="0DBA595C" w:rsidR="00721429" w:rsidRPr="002E3172" w:rsidRDefault="0006525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ПЛАТА ЗА</w:t>
      </w:r>
      <w:r w:rsidR="006C377B"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 УСЛУГ</w:t>
      </w:r>
      <w:r>
        <w:rPr>
          <w:rFonts w:ascii="Arial" w:eastAsia="Arial" w:hAnsi="Arial" w:cs="Arial"/>
          <w:b/>
          <w:color w:val="000000"/>
          <w:sz w:val="20"/>
          <w:szCs w:val="20"/>
        </w:rPr>
        <w:t>И</w:t>
      </w:r>
      <w:r w:rsidR="006C377B"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</w:p>
    <w:p w14:paraId="560957B7" w14:textId="1E42A929" w:rsidR="00721429" w:rsidRPr="002E3172" w:rsidRDefault="00D43637" w:rsidP="004A7591">
      <w:pPr>
        <w:pStyle w:val="ac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/>
        <w:contextualSpacing w:val="0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hAnsi="Arial" w:cs="Arial"/>
          <w:color w:val="000000"/>
          <w:sz w:val="20"/>
          <w:szCs w:val="20"/>
          <w:lang w:val="en-US"/>
        </w:rPr>
        <w:t>[</w:t>
      </w:r>
      <w:r w:rsidRPr="002E3172">
        <w:rPr>
          <w:rFonts w:ascii="Arial" w:hAnsi="Arial" w:cs="Arial"/>
          <w:color w:val="000000"/>
          <w:sz w:val="20"/>
          <w:szCs w:val="20"/>
          <w:lang w:val="en-US"/>
        </w:rPr>
        <w:sym w:font="Symbol" w:char="F0B7"/>
      </w:r>
      <w:r w:rsidRPr="002E3172">
        <w:rPr>
          <w:rFonts w:ascii="Arial" w:hAnsi="Arial" w:cs="Arial"/>
          <w:color w:val="000000"/>
          <w:sz w:val="20"/>
          <w:szCs w:val="20"/>
          <w:lang w:val="en-US"/>
        </w:rPr>
        <w:t>]</w:t>
      </w:r>
    </w:p>
    <w:p w14:paraId="3F76F76C" w14:textId="087C33EA" w:rsidR="00721429" w:rsidRPr="002E3172" w:rsidRDefault="0006525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САЙТ И ПРИЛОЖЕНИЕ (ПЛАТФОРМА)</w:t>
      </w:r>
    </w:p>
    <w:p w14:paraId="37D70601" w14:textId="7F26B92E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ю предоставляется право на условиях простой неисключительной лицензии использовать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в объёме и способами, указанными в настоящем Соглашении, при условии соблюдения Пользователем условий настоящего Соглашения. Передача и уступка лицензии не разрешаются. Любые права, явно </w:t>
      </w:r>
      <w:r w:rsidR="0006525B" w:rsidRPr="002E3172">
        <w:rPr>
          <w:rFonts w:ascii="Arial" w:eastAsia="Arial" w:hAnsi="Arial" w:cs="Arial"/>
          <w:color w:val="000000"/>
          <w:sz w:val="20"/>
          <w:szCs w:val="20"/>
        </w:rPr>
        <w:t>не</w:t>
      </w:r>
      <w:r w:rsidR="0006525B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06525B" w:rsidRPr="002E3172">
        <w:rPr>
          <w:rFonts w:ascii="Arial" w:eastAsia="Arial" w:hAnsi="Arial" w:cs="Arial"/>
          <w:color w:val="000000"/>
          <w:sz w:val="20"/>
          <w:szCs w:val="20"/>
        </w:rPr>
        <w:t>предоставляемы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на основании данного Соглашения, остаются за Обществом.</w:t>
      </w:r>
    </w:p>
    <w:p w14:paraId="4F0E1E04" w14:textId="10487F74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ключительное право на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инадлежит Обществу. Право пользования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Платформо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может передаваться Пользователю только Обществом либо его уполномоченными представителями.</w:t>
      </w:r>
    </w:p>
    <w:p w14:paraId="6BA26E7F" w14:textId="7DD82D2B" w:rsidR="00721429" w:rsidRPr="002E3172" w:rsidRDefault="0006525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Платформа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предоставляется на условиях «как есть» («</w:t>
      </w:r>
      <w:proofErr w:type="spellStart"/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as</w:t>
      </w:r>
      <w:proofErr w:type="spellEnd"/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spellStart"/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is</w:t>
      </w:r>
      <w:proofErr w:type="spellEnd"/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»). Общество не дает гарантий в отношении </w:t>
      </w:r>
      <w:r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, кроме тех, которые прямо указаны в настоящем Соглашении или законодательстве Росси</w:t>
      </w:r>
      <w:r w:rsidR="006C377B" w:rsidRPr="002E3172">
        <w:rPr>
          <w:rFonts w:ascii="Arial" w:eastAsia="Arial" w:hAnsi="Arial" w:cs="Arial"/>
          <w:sz w:val="20"/>
          <w:szCs w:val="20"/>
        </w:rPr>
        <w:t>йской Федерации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. Общество не гарантирует и не дает никаких обязательств в отношении соответствия </w:t>
      </w:r>
      <w:r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требованиям Пользователя и его удовлетворения от использования </w:t>
      </w:r>
      <w:r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, соответствия функций, содержащихся </w:t>
      </w:r>
      <w:r>
        <w:rPr>
          <w:rFonts w:ascii="Arial" w:eastAsia="Arial" w:hAnsi="Arial" w:cs="Arial"/>
          <w:color w:val="000000"/>
          <w:sz w:val="20"/>
          <w:szCs w:val="20"/>
        </w:rPr>
        <w:t>в Платформе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, требованиям Пользователя, бесперебойной и безошибочной работы </w:t>
      </w:r>
      <w:r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171E564" w14:textId="0A3CDFA9" w:rsidR="00D43637" w:rsidRPr="002E3172" w:rsidRDefault="006C377B" w:rsidP="00D4363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ь настоящим понимает, принимает и соглашается, что он самостоятельно несет ответственность за любой Контент, который он размещает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на 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18239B43" w14:textId="1A825503" w:rsidR="00D43637" w:rsidRPr="002E3172" w:rsidRDefault="00D43637" w:rsidP="00D4363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Контент и иные материалы, которые Общество размещает на Платформе, предоставляются Пользователю исключительно для личного использования и ознакомления.</w:t>
      </w:r>
    </w:p>
    <w:p w14:paraId="320516E5" w14:textId="7DFCDFF6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пользование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требует подключение к сети Интернет, которое должно быть обеспечено Пользователем.</w:t>
      </w:r>
    </w:p>
    <w:p w14:paraId="084C1B53" w14:textId="4D694D65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ри пользовании </w:t>
      </w:r>
      <w:r w:rsidR="0006525B">
        <w:rPr>
          <w:rFonts w:ascii="Arial" w:eastAsia="Arial" w:hAnsi="Arial" w:cs="Arial"/>
          <w:color w:val="000000"/>
          <w:sz w:val="20"/>
          <w:szCs w:val="20"/>
        </w:rPr>
        <w:t>Платформо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могут применяться тарифы сети мобильной связи Пользователя на передачу данных. Пользователь несет ответственность за уплату таких тарифов. Общество не компенсирует Пользователю такие расходы.</w:t>
      </w:r>
    </w:p>
    <w:p w14:paraId="6AC0E13E" w14:textId="237AD2C2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АВТОРИЗАЦИЯ </w:t>
      </w:r>
      <w:r w:rsidR="0053707E" w:rsidRPr="002E3172">
        <w:rPr>
          <w:rFonts w:ascii="Arial" w:eastAsia="Arial" w:hAnsi="Arial" w:cs="Arial"/>
          <w:b/>
          <w:color w:val="000000"/>
          <w:sz w:val="20"/>
          <w:szCs w:val="20"/>
        </w:rPr>
        <w:t>НА ПЛАТФОРМЕ</w:t>
      </w: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>. УЧЁТНАЯ ЗАПИСЬ ПОЛЬЗОВАТЕЛЯ</w:t>
      </w:r>
    </w:p>
    <w:p w14:paraId="55C2F3A6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ь обязуется при </w:t>
      </w:r>
      <w:r w:rsidRPr="002E3172">
        <w:rPr>
          <w:rFonts w:ascii="Arial" w:eastAsia="Arial" w:hAnsi="Arial" w:cs="Arial"/>
          <w:sz w:val="20"/>
          <w:szCs w:val="20"/>
        </w:rPr>
        <w:t>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торизации предоставить достоверную информацию о себе и поддерживать эту информацию в актуальном состоянии, в противном случае Общество имеет право по своему усмотрению отказать Пользователю в </w:t>
      </w:r>
      <w:r w:rsidRPr="002E3172">
        <w:rPr>
          <w:rFonts w:ascii="Arial" w:eastAsia="Arial" w:hAnsi="Arial" w:cs="Arial"/>
          <w:sz w:val="20"/>
          <w:szCs w:val="20"/>
        </w:rPr>
        <w:t>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торизации или удалить соответствующую учетную запись. </w:t>
      </w:r>
    </w:p>
    <w:p w14:paraId="330A11B4" w14:textId="6ED2412C" w:rsidR="00721429" w:rsidRPr="001D303A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1D303A">
        <w:rPr>
          <w:rFonts w:ascii="Arial" w:eastAsia="Arial" w:hAnsi="Arial" w:cs="Arial"/>
          <w:color w:val="000000"/>
          <w:sz w:val="20"/>
          <w:szCs w:val="20"/>
        </w:rPr>
        <w:lastRenderedPageBreak/>
        <w:t>Общество оставляет за собой право в любой момент потребовать от Пользователя подтверждения данных, указанных при регистрации, непредоставление которых, по усмотрению Общества, может быть приравнено к предоставлению недостоверной информации.</w:t>
      </w:r>
    </w:p>
    <w:p w14:paraId="2455FD89" w14:textId="77777777" w:rsidR="00721429" w:rsidRPr="001D303A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ь обязуется использовать учётную запись лично. Передача доступа к своей 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учётной записи третьим лицам запрещена. </w:t>
      </w:r>
    </w:p>
    <w:p w14:paraId="11EC2DC4" w14:textId="18BA5D36" w:rsidR="00721429" w:rsidRPr="001D303A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Пользователь обязан немедленно уведомить Общество о любом случае несанкционированного (не разрешенного Пользователем) доступа к 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Аккаунту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 Пользователя и (или) о любом нарушении (подозрениях о нарушении) конфиденциальности своих средств доступа к 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Аккаунту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>. В целях безопасности, Пользователь обязан самостоятельно осуществлять безопасное завершение работы под сво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им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Аккаунтом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 по окончании каждой сессии работы</w:t>
      </w:r>
      <w:r w:rsidR="001D303A">
        <w:rPr>
          <w:rFonts w:ascii="Arial" w:eastAsia="Arial" w:hAnsi="Arial" w:cs="Arial"/>
          <w:color w:val="000000"/>
          <w:sz w:val="20"/>
          <w:szCs w:val="20"/>
        </w:rPr>
        <w:t xml:space="preserve"> на Платформе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. Общество не отвечает за возможную потерю или порчу данных, а также другие последствия любого характера, которые могут произойти из-за нарушения Пользователем положений настоящего пункта Соглашения. </w:t>
      </w:r>
    </w:p>
    <w:p w14:paraId="2CA46623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 xml:space="preserve">Пользователь понимает, что Общество не проверяет достоверность, вносимых другими Пользователями данных, а также не несет ответственность за недостоверность таких данных. </w:t>
      </w:r>
    </w:p>
    <w:p w14:paraId="39EF0D74" w14:textId="77777777" w:rsidR="00721429" w:rsidRPr="00D90098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sz w:val="20"/>
          <w:szCs w:val="20"/>
          <w:highlight w:val="yellow"/>
        </w:rPr>
      </w:pPr>
      <w:r w:rsidRPr="00D90098">
        <w:rPr>
          <w:rFonts w:ascii="Arial" w:eastAsia="Arial" w:hAnsi="Arial" w:cs="Arial"/>
          <w:sz w:val="20"/>
          <w:szCs w:val="20"/>
          <w:highlight w:val="yellow"/>
        </w:rPr>
        <w:t xml:space="preserve">Пользователь выражает своё согласие на использование его изображения, загруженного в свой Аккаунт, в соответствии с ч. 1 статьи 152.1 Гражданского Кодекса Российской Федерации. </w:t>
      </w:r>
    </w:p>
    <w:p w14:paraId="22E3F296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ПРАВА И ОБЯЗАННОСТИ СТОРОН </w:t>
      </w:r>
    </w:p>
    <w:p w14:paraId="1DDE16FF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ользователь вправе:</w:t>
      </w:r>
    </w:p>
    <w:p w14:paraId="6C24F872" w14:textId="6AC99E0E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0" w:hanging="705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пользовать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и условии сохранения в неизменном виде комбинации, состава и содержания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о сравнению с тем, как они предоставляются и/или рекомендуются для использования </w:t>
      </w:r>
      <w:r w:rsidRPr="002E3172">
        <w:rPr>
          <w:rFonts w:ascii="Arial" w:eastAsia="Arial" w:hAnsi="Arial" w:cs="Arial"/>
          <w:sz w:val="20"/>
          <w:szCs w:val="20"/>
        </w:rPr>
        <w:t>Обществом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615C1603" w14:textId="64F198EA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0" w:hanging="705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пользовать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и условии соблюдения Пользователем ограничений, установленных настоящим Соглашением. Для использования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ользователь может: (i) создавать и удалять Аккаунт на условиях, установленных настоящим Соглашением; (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ii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>) использовать базовые функциональные программные возможности; (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iii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) совершать иные действия, разрешенные </w:t>
      </w:r>
      <w:r w:rsidRPr="002E3172">
        <w:rPr>
          <w:rFonts w:ascii="Arial" w:eastAsia="Arial" w:hAnsi="Arial" w:cs="Arial"/>
          <w:sz w:val="20"/>
          <w:szCs w:val="20"/>
        </w:rPr>
        <w:t>Обществом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 не нарушающие права </w:t>
      </w:r>
      <w:r w:rsidRPr="002E3172">
        <w:rPr>
          <w:rFonts w:ascii="Arial" w:eastAsia="Arial" w:hAnsi="Arial" w:cs="Arial"/>
          <w:sz w:val="20"/>
          <w:szCs w:val="20"/>
        </w:rPr>
        <w:t>Обществ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 других лиц.</w:t>
      </w:r>
    </w:p>
    <w:p w14:paraId="24C560CF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ользователю запрещается:</w:t>
      </w:r>
    </w:p>
    <w:p w14:paraId="431FB85F" w14:textId="6BA8D659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Копировать, публиковать, распространять в коммерческих или некоммерческих целях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у, е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части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или копии.</w:t>
      </w:r>
    </w:p>
    <w:p w14:paraId="32F0DFD1" w14:textId="56F0AB11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ереводить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на другие языки, использовать в коммерческих или некоммерческих целях аудиовизуальные элементы, изображения, а также иные объекты интеллектуальной собственности, присутствующие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на 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, кроме случаев, прямо разрешенных в настоящем Соглашении.</w:t>
      </w:r>
    </w:p>
    <w:p w14:paraId="5DC71D74" w14:textId="13AEA9CF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пользовать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способами, не предусмотренными настоящим Соглашением, и в целях, запрещенных законодательством Российской Феде</w:t>
      </w:r>
      <w:r w:rsidRPr="002E3172">
        <w:rPr>
          <w:rFonts w:ascii="Arial" w:eastAsia="Arial" w:hAnsi="Arial" w:cs="Arial"/>
          <w:sz w:val="20"/>
          <w:szCs w:val="20"/>
        </w:rPr>
        <w:t>рации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3AC1E4C0" w14:textId="496EDD1D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спользовать автоматизированные скрипты для взаимодействия с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о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 е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элементами.</w:t>
      </w:r>
    </w:p>
    <w:p w14:paraId="3B716C06" w14:textId="48A9FEC5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Изучать технологию,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декомпилировать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деассемблировать, осуществлять расшифровку структуры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пытаться обойти технические и функциональные ограничения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модифицировать, создавать производные произведения на базе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ли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е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элементов.</w:t>
      </w:r>
    </w:p>
    <w:p w14:paraId="0949E698" w14:textId="1A4AAAF6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lastRenderedPageBreak/>
        <w:t>Передавать третьи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м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лицам права в отношении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, в том числе путём передачи Аккаунта, заключе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>ния договора или иным способом. Отчуждать или иным образом передавать Аккаунт или приобретать Аккаунт другого Пользователя.</w:t>
      </w:r>
    </w:p>
    <w:p w14:paraId="73200279" w14:textId="71A47AA8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В случае, если в нарушение 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пункта </w:t>
      </w:r>
      <w:r w:rsidR="001D303A" w:rsidRPr="001D303A">
        <w:rPr>
          <w:rFonts w:ascii="Arial" w:eastAsia="Arial" w:hAnsi="Arial" w:cs="Arial"/>
          <w:color w:val="000000"/>
          <w:sz w:val="20"/>
          <w:szCs w:val="20"/>
        </w:rPr>
        <w:t>6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.2.6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>настоящего Соглашения Пользователь передал свой Аккаунт другому лицу, то все обязанности Пользователя в отношении него сохраняются у лица, которое передало св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ой Аккаунт. На лицо, получившее чужой Аккаунт, распространяются все обязанности, запреты и заверения Пользователя, предусмотренные настоящим Соглашением.</w:t>
      </w:r>
    </w:p>
    <w:p w14:paraId="2E0BD112" w14:textId="07AA98B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Использовать Аккаунт другого Пользователя.</w:t>
      </w:r>
    </w:p>
    <w:p w14:paraId="36B156AF" w14:textId="21D480B6" w:rsidR="00922BB8" w:rsidRPr="002E3172" w:rsidRDefault="00922BB8" w:rsidP="00922BB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Размещать на Платформе материалы и информацию, нарушающие действующее законодательство, включая, но не ограничиваясь следующим: порно, клевету, оскорбления, призывы к насилию, свержению власти, рассылку спама, вредоносных программ.</w:t>
      </w:r>
    </w:p>
    <w:p w14:paraId="166075C9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ользователь обязуется:</w:t>
      </w:r>
    </w:p>
    <w:p w14:paraId="0D93561F" w14:textId="34193273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Соблюдать условия настоящего Соглашения. В случае несогласия Пользователя с действующим Соглашением он обязан прекратить использование </w:t>
      </w:r>
      <w:r w:rsidR="0053707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, в том числе деинсталлировать Приложение.</w:t>
      </w:r>
    </w:p>
    <w:p w14:paraId="685B9C48" w14:textId="7777777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В момент создания Аккаунта указывать точную, реальную и правильную информацию. Обновлять свою информацию в Аккаунте по мере ее изменения.</w:t>
      </w:r>
    </w:p>
    <w:p w14:paraId="1D8758C4" w14:textId="31ECDD6D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Не нарушать права интеллектуальной собственности </w:t>
      </w:r>
      <w:r w:rsidRPr="002E3172">
        <w:rPr>
          <w:rFonts w:ascii="Arial" w:eastAsia="Arial" w:hAnsi="Arial" w:cs="Arial"/>
          <w:sz w:val="20"/>
          <w:szCs w:val="20"/>
        </w:rPr>
        <w:t>Обществ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в отношении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ли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е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элементов. В частности, Пользователь не имеет права копировать, транслировать, рассылать, публиковать и иным образом распространять и воспроизводить материалы (текстовые, графические, аудио- или видеоматериалы), входящие в состав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6C650C2D" w14:textId="3A551B7C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Самостоятельно принимать меры по обеспечению безопасности своего Аккаунта и предотвращению его несанкционированного использования другими лицами. Пользователь обязуется не раскрывать и не передавать другим лицам свои идентификационные данные, с помощью которых возможна 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торизация (аутентификация) Пользователя. Незамедлительно сообщить </w:t>
      </w:r>
      <w:r w:rsidRPr="002E3172">
        <w:rPr>
          <w:rFonts w:ascii="Arial" w:eastAsia="Arial" w:hAnsi="Arial" w:cs="Arial"/>
          <w:sz w:val="20"/>
          <w:szCs w:val="20"/>
        </w:rPr>
        <w:t>Обществ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о любых фактах несанкционированного использования Аккаунта, взлома и совершения иных подобных действий.</w:t>
      </w:r>
    </w:p>
    <w:p w14:paraId="7B91044B" w14:textId="77777777" w:rsidR="00721429" w:rsidRPr="001D303A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По требованию </w:t>
      </w:r>
      <w:r w:rsidRPr="001D303A">
        <w:rPr>
          <w:rFonts w:ascii="Arial" w:eastAsia="Arial" w:hAnsi="Arial" w:cs="Arial"/>
          <w:sz w:val="20"/>
          <w:szCs w:val="20"/>
        </w:rPr>
        <w:t>Общества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 xml:space="preserve"> подтвердить свои данные, требующиеся в связи с заключением и исполнением настоящего Соглашения и для соблюдения законодательства </w:t>
      </w:r>
      <w:r w:rsidRPr="001D303A">
        <w:rPr>
          <w:rFonts w:ascii="Arial" w:eastAsia="Arial" w:hAnsi="Arial" w:cs="Arial"/>
          <w:sz w:val="20"/>
          <w:szCs w:val="20"/>
        </w:rPr>
        <w:t>Российской Федерации</w:t>
      </w:r>
      <w:r w:rsidRPr="001D303A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055EAB75" w14:textId="7777777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озместить </w:t>
      </w:r>
      <w:r w:rsidRPr="002E3172">
        <w:rPr>
          <w:rFonts w:ascii="Arial" w:eastAsia="Arial" w:hAnsi="Arial" w:cs="Arial"/>
          <w:sz w:val="20"/>
          <w:szCs w:val="20"/>
        </w:rPr>
        <w:t>Обществ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 (или) другим лицам любые убытки, возникшие у них в связи с действиями Пользователя, в том числе в связи с нарушением настоящего Соглашения, интеллектуальных прав или иных прав таких лиц.</w:t>
      </w:r>
    </w:p>
    <w:p w14:paraId="23FE8FC9" w14:textId="7777777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08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Соблюдать все нормы применимого законодательства Российской Федерации.</w:t>
      </w:r>
    </w:p>
    <w:p w14:paraId="3B954198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ользователь заверяет:</w:t>
      </w:r>
    </w:p>
    <w:p w14:paraId="680237FD" w14:textId="7777777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Что он обладает дееспособностью, достаточной для заключения настоящего Соглашения.</w:t>
      </w:r>
    </w:p>
    <w:p w14:paraId="382ACFFC" w14:textId="3D7CCC8B" w:rsidR="00721429" w:rsidRPr="002E3172" w:rsidRDefault="00922BB8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Ч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то денежные средства</w:t>
      </w:r>
      <w:r w:rsidR="001D303A">
        <w:rPr>
          <w:rFonts w:ascii="Arial" w:eastAsia="Arial" w:hAnsi="Arial" w:cs="Arial"/>
          <w:color w:val="000000"/>
          <w:sz w:val="20"/>
          <w:szCs w:val="20"/>
        </w:rPr>
        <w:t>, передаваемые в качестве Платы за Услуги,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принадлежат ему на праве собственности, не обременены правами третьих лиц и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он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вправе распоряжаться ими по своему усмотрению. </w:t>
      </w:r>
    </w:p>
    <w:p w14:paraId="5D79BFAD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обязуется: </w:t>
      </w:r>
    </w:p>
    <w:p w14:paraId="22BB347A" w14:textId="27B6E871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lastRenderedPageBreak/>
        <w:t xml:space="preserve">Обеспечить Пользователю возможность пользоваться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о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на условиях, изложенных в настоящем Соглашении, при условии соблюдения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ользователем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оложений настоящего Соглашения.</w:t>
      </w:r>
    </w:p>
    <w:p w14:paraId="5A7AC851" w14:textId="73275560" w:rsidR="00721429" w:rsidRPr="002E3172" w:rsidRDefault="006C377B" w:rsidP="00922BB8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Уведомлять Пользователя об изменениях условий настоящего Соглашения путем опубликования информации на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3363A93D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>СРОК ДЕЙСТВИЯ, ИЗМЕНЕНИЕ И РАСТОРЖЕНИЕ СОГЛАШЕНИЯ</w:t>
      </w:r>
    </w:p>
    <w:p w14:paraId="11606387" w14:textId="2BAC7AC2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Настоящее Соглашение вступает в силу в момент </w:t>
      </w:r>
      <w:r w:rsidR="001D303A">
        <w:rPr>
          <w:rFonts w:ascii="Arial" w:eastAsia="Arial" w:hAnsi="Arial" w:cs="Arial"/>
          <w:color w:val="000000"/>
          <w:sz w:val="20"/>
          <w:szCs w:val="20"/>
        </w:rPr>
        <w:t>Акцепт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ользователем и действует в течение всего срока использования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39D6E7C4" w14:textId="5EDBD173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ользователь вправе расторгнуть Соглашение в одностороннем порядке при условии прекращения использования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 xml:space="preserve"> Сайта и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иложения, его деинсталляции со всех Устройств, на которые оно было инсталлировано.</w:t>
      </w:r>
    </w:p>
    <w:p w14:paraId="04862D1D" w14:textId="5263757B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вправе расторгнуть Соглашение в одностороннем порядке с прекращением доступа и возможности использовать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в случае любого, в том числе однократного, нарушения Пользователем условий настоящего Соглашения.</w:t>
      </w:r>
    </w:p>
    <w:p w14:paraId="2A7D5C05" w14:textId="0C23243B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Настоящее Соглашение может быть изменено Обществом в одностороннем порядке. Изменения вступают в силу с момента их публикации на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26400548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Если после публикации информации о внесение изменений в Соглашение Пользователь продолжает использовать Приложение, то тем самым он соглашается с изменениями, внесенными в Соглашение. Пользователь не освобождается от обязательств, предусмотренных настоящим Соглашением с учетом внесенных в него изменений, если он не ознакомился с внесенными изменениями.</w:t>
      </w:r>
    </w:p>
    <w:p w14:paraId="0117705B" w14:textId="71E4B603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Условия настоящего Соглашения распространяются на любые обновления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заменяющие или дополняющие исходную версию </w:t>
      </w:r>
      <w:r w:rsidR="00922BB8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7B3DF453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ОТВЕТСТВЕННОСТЬ И ОГРАНИЧЕНИЕ ОТВЕТСТВЕННОСТИ </w:t>
      </w:r>
    </w:p>
    <w:p w14:paraId="12D306DF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За нарушение условий Соглашения Стороны несут ответственность, установленную Соглашением и действующим законодательством</w:t>
      </w:r>
      <w:r w:rsidRPr="002E3172">
        <w:rPr>
          <w:rFonts w:ascii="Arial" w:eastAsia="Arial" w:hAnsi="Arial" w:cs="Arial"/>
          <w:sz w:val="20"/>
          <w:szCs w:val="20"/>
        </w:rPr>
        <w:t xml:space="preserve"> Российской Федерации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. </w:t>
      </w:r>
    </w:p>
    <w:p w14:paraId="44BB5B9F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Совокупный размер ответственности Общества по Соглашению, включая размер штрафных санкций (пеней, неустоек) и (или) возмещаемых убытков, по любому иску или претензии в отношении Соглашения или его исполнения, ограничивается стоимостью Плат</w:t>
      </w:r>
      <w:r w:rsidRPr="002E3172">
        <w:rPr>
          <w:rFonts w:ascii="Arial" w:eastAsia="Arial" w:hAnsi="Arial" w:cs="Arial"/>
          <w:sz w:val="20"/>
          <w:szCs w:val="20"/>
        </w:rPr>
        <w:t>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за</w:t>
      </w:r>
      <w:r w:rsidRPr="002E3172">
        <w:rPr>
          <w:rFonts w:ascii="Arial" w:eastAsia="Arial" w:hAnsi="Arial" w:cs="Arial"/>
          <w:sz w:val="20"/>
          <w:szCs w:val="20"/>
        </w:rPr>
        <w:t xml:space="preserve"> Услуги, полученной Обществом в течение месяц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, в котором были понесены убытки, в случае, если данные убытки будут документально подтверждены, и в любом случае не могут превышать 10 000 руб.</w:t>
      </w:r>
    </w:p>
    <w:p w14:paraId="62B6CEF5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не несет ответственности за: </w:t>
      </w:r>
    </w:p>
    <w:p w14:paraId="1A2E71EF" w14:textId="22A55359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ротивоправные или иные действия Пользователя и (или) других лиц, связанные с использованием </w:t>
      </w:r>
      <w:r w:rsidR="0060730E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02D5AB01" w14:textId="0325C76B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Утрату Пользователем возможности доступа к его Аккаунту (утерю логина, пароля, иной информации, необходимой для использования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).</w:t>
      </w:r>
    </w:p>
    <w:p w14:paraId="5A0DFC49" w14:textId="3046A9BF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Неполное, неточное или некорректное указание Пользователем своих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sz w:val="20"/>
          <w:szCs w:val="20"/>
        </w:rPr>
        <w:t>данных</w:t>
      </w:r>
      <w:r w:rsidR="000762DD" w:rsidRPr="002E3172">
        <w:rPr>
          <w:rFonts w:ascii="Arial" w:eastAsia="Arial" w:hAnsi="Arial" w:cs="Arial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при создании Аккаунта.</w:t>
      </w:r>
    </w:p>
    <w:p w14:paraId="65945BD4" w14:textId="77777777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Отсутствие у Пользователя доступа в сеть Интернет или низкое качество связи.</w:t>
      </w:r>
    </w:p>
    <w:p w14:paraId="0793C6A9" w14:textId="5F6177BF" w:rsidR="00721429" w:rsidRPr="001D303A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proofErr w:type="spellStart"/>
      <w:r w:rsidRPr="001D303A">
        <w:rPr>
          <w:rFonts w:ascii="Arial" w:eastAsia="Arial" w:hAnsi="Arial" w:cs="Arial"/>
          <w:sz w:val="20"/>
          <w:szCs w:val="20"/>
        </w:rPr>
        <w:t>Неперечисление</w:t>
      </w:r>
      <w:proofErr w:type="spellEnd"/>
      <w:r w:rsidRPr="001D303A">
        <w:rPr>
          <w:rFonts w:ascii="Arial" w:eastAsia="Arial" w:hAnsi="Arial" w:cs="Arial"/>
          <w:sz w:val="20"/>
          <w:szCs w:val="20"/>
        </w:rPr>
        <w:t xml:space="preserve"> </w:t>
      </w:r>
      <w:r w:rsidR="00E1752F">
        <w:rPr>
          <w:rFonts w:ascii="Arial" w:eastAsia="Arial" w:hAnsi="Arial" w:cs="Arial"/>
          <w:sz w:val="20"/>
          <w:szCs w:val="20"/>
        </w:rPr>
        <w:t>Платы за Услуги</w:t>
      </w:r>
      <w:r w:rsidRPr="001D303A">
        <w:rPr>
          <w:rFonts w:ascii="Arial" w:eastAsia="Arial" w:hAnsi="Arial" w:cs="Arial"/>
          <w:sz w:val="20"/>
          <w:szCs w:val="20"/>
        </w:rPr>
        <w:t xml:space="preserve">, произошедшее по </w:t>
      </w:r>
      <w:r w:rsidR="00E1752F">
        <w:rPr>
          <w:rFonts w:ascii="Arial" w:eastAsia="Arial" w:hAnsi="Arial" w:cs="Arial"/>
          <w:sz w:val="20"/>
          <w:szCs w:val="20"/>
        </w:rPr>
        <w:t>любой причине, в том числе по вине Партнера</w:t>
      </w:r>
      <w:r w:rsidRPr="001D303A">
        <w:rPr>
          <w:rFonts w:ascii="Arial" w:eastAsia="Arial" w:hAnsi="Arial" w:cs="Arial"/>
          <w:sz w:val="20"/>
          <w:szCs w:val="20"/>
        </w:rPr>
        <w:t xml:space="preserve">. </w:t>
      </w:r>
    </w:p>
    <w:p w14:paraId="4B38F16C" w14:textId="294BD810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рямой или косвенный ущерб, а также упущенную выгоду Пользователя или других лиц в результате использования либо невозможности использования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;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lastRenderedPageBreak/>
        <w:t>несанкционированного доступа других лиц к персональной информации Пользователя, включая ту, которая привязана к созданному им Аккаунту.</w:t>
      </w:r>
    </w:p>
    <w:p w14:paraId="6292A6A1" w14:textId="0122D3D9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Общество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освобождается от ответственности за полное или частичное неисполнение обязательств по настоящему Соглашению, если такое неисполнение является следствием действия непреодолимой силы (форс-мажор), в том числе массовых беспорядков, запретов, наложенных властями,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 xml:space="preserve">иных действий, бездействия, решений органов государственной власти и местного самоуправления,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стихийных бедствий, пожаров, катастроф,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 xml:space="preserve">эпидемий,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а также вследствие сбоев в телекоммуникационных и электрических сетях, действий вредоносных программ, а также недобросовестных действий других лиц, направленных на получение несанкционированного доступа или выведение из строя программного или аппаратного комплекса, изменение законов и нормативных актов.</w:t>
      </w:r>
    </w:p>
    <w:p w14:paraId="2F0F6BFF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sz w:val="20"/>
          <w:szCs w:val="20"/>
        </w:rPr>
        <w:t>Общество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не гарантирует, что:</w:t>
      </w:r>
    </w:p>
    <w:p w14:paraId="7DAED2A0" w14:textId="37CA86AA" w:rsidR="00721429" w:rsidRPr="002E3172" w:rsidRDefault="000762DD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латформа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будет удовлетворять субъективным требованиям и ожиданиям Пользователя.</w:t>
      </w:r>
    </w:p>
    <w:p w14:paraId="36D33EC9" w14:textId="36848214" w:rsidR="00721429" w:rsidRPr="002E3172" w:rsidRDefault="000762DD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латформа 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будет работать быстро, без технических сбоев, надёжно и без ошибок.</w:t>
      </w:r>
    </w:p>
    <w:p w14:paraId="611C65D5" w14:textId="4BA44824" w:rsidR="00721429" w:rsidRPr="002E3172" w:rsidRDefault="006C377B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Качество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, его элементов, а также информация, полученная при использовании Приложения, будет соответствовать ожиданиям Пользователя.</w:t>
      </w:r>
    </w:p>
    <w:p w14:paraId="197B7ACB" w14:textId="0BB310D7" w:rsidR="00721429" w:rsidRPr="002E3172" w:rsidRDefault="000762DD" w:rsidP="004A759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1417" w:hanging="712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латформа 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будет доступно для использования круглосуточно, в </w:t>
      </w:r>
      <w:r w:rsidR="006C377B" w:rsidRPr="002E3172">
        <w:rPr>
          <w:rFonts w:ascii="Arial" w:eastAsia="Arial" w:hAnsi="Arial" w:cs="Arial"/>
          <w:sz w:val="20"/>
          <w:szCs w:val="20"/>
        </w:rPr>
        <w:t>определенный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момент времени или в течение </w:t>
      </w:r>
      <w:r w:rsidR="006C377B" w:rsidRPr="002E3172">
        <w:rPr>
          <w:rFonts w:ascii="Arial" w:eastAsia="Arial" w:hAnsi="Arial" w:cs="Arial"/>
          <w:sz w:val="20"/>
          <w:szCs w:val="20"/>
        </w:rPr>
        <w:t>определенного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периода.</w:t>
      </w:r>
    </w:p>
    <w:p w14:paraId="31226C21" w14:textId="28899601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ь соглашается с тем, что никакое ПО не свободно от ошибок. </w:t>
      </w:r>
      <w:r w:rsidR="00E1752F">
        <w:rPr>
          <w:rFonts w:ascii="Arial" w:eastAsia="Arial" w:hAnsi="Arial" w:cs="Arial"/>
          <w:color w:val="000000"/>
          <w:sz w:val="20"/>
          <w:szCs w:val="20"/>
        </w:rPr>
        <w:t>Платформа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едоставляется со стандартными для всех Пользовател</w:t>
      </w:r>
      <w:r w:rsidR="00E1752F">
        <w:rPr>
          <w:rFonts w:ascii="Arial" w:eastAsia="Arial" w:hAnsi="Arial" w:cs="Arial"/>
          <w:color w:val="000000"/>
          <w:sz w:val="20"/>
          <w:szCs w:val="20"/>
        </w:rPr>
        <w:t>е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функциями на общепринятом в мировой практике принципе «</w:t>
      </w:r>
      <w:r w:rsidR="00E1752F">
        <w:rPr>
          <w:rFonts w:ascii="Arial" w:eastAsia="Arial" w:hAnsi="Arial" w:cs="Arial"/>
          <w:color w:val="000000"/>
          <w:sz w:val="20"/>
          <w:szCs w:val="20"/>
        </w:rPr>
        <w:t>как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есть» («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as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is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»). </w:t>
      </w:r>
    </w:p>
    <w:p w14:paraId="2EB5DB3C" w14:textId="4B642E45" w:rsidR="00D43637" w:rsidRPr="002E3172" w:rsidRDefault="00D43637" w:rsidP="00D4363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прилагает все усилия, чтобы поддерживать точность и актуальность Контента, но не гарантирует отсутствие возможных ошибок, неточности, недостоверности, корректировки Контента. </w:t>
      </w:r>
    </w:p>
    <w:p w14:paraId="109AF22D" w14:textId="2184BC4C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 случае утери и (или) разглашения Пользователем логина и пароля доступа к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Пользователь самостоятельно несет риск возможных неблагоприятных для него последствий. </w:t>
      </w:r>
    </w:p>
    <w:p w14:paraId="5203ABED" w14:textId="3017B6B3" w:rsidR="00721429" w:rsidRPr="00E1752F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Платежная инфраструктура </w:t>
      </w:r>
      <w:r w:rsidR="000762DD" w:rsidRPr="00E1752F">
        <w:rPr>
          <w:rFonts w:ascii="Arial" w:eastAsia="Arial" w:hAnsi="Arial" w:cs="Arial"/>
          <w:color w:val="000000"/>
          <w:sz w:val="20"/>
          <w:szCs w:val="20"/>
        </w:rPr>
        <w:t xml:space="preserve">Платформы 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построена исключительно на финансовых сервисах Партнеров и не подпадает под требования по открытию НКО (небанковской кредитной организации) или иных положений Федерального Закона от 27.06.2011 </w:t>
      </w:r>
      <w:r w:rsidRPr="00E1752F">
        <w:rPr>
          <w:rFonts w:ascii="Arial" w:eastAsia="Arial" w:hAnsi="Arial" w:cs="Arial"/>
          <w:sz w:val="20"/>
          <w:szCs w:val="20"/>
        </w:rPr>
        <w:t>№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 161-ФЗ</w:t>
      </w:r>
      <w:r w:rsidRPr="00E1752F">
        <w:rPr>
          <w:rFonts w:ascii="Arial" w:eastAsia="Arial" w:hAnsi="Arial" w:cs="Arial"/>
          <w:sz w:val="20"/>
          <w:szCs w:val="20"/>
        </w:rPr>
        <w:t xml:space="preserve"> “О национальной платежной системе”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. </w:t>
      </w:r>
    </w:p>
    <w:p w14:paraId="71E77823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ользователь соглашается с тем, что Общество не несет ответственности за сбои в работе платежных систем и Партнеров, непосредственно осуществляющих сами денежные переводы. </w:t>
      </w:r>
    </w:p>
    <w:p w14:paraId="5AB0C8A9" w14:textId="6F23D7A2" w:rsidR="00D43637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bookmarkStart w:id="1" w:name="_gjdgxs" w:colFirst="0" w:colLast="0"/>
      <w:bookmarkEnd w:id="1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не обрабатывает на своей стороне данные банковских карт </w:t>
      </w:r>
      <w:r w:rsidRPr="002E3172">
        <w:rPr>
          <w:rFonts w:ascii="Arial" w:eastAsia="Arial" w:hAnsi="Arial" w:cs="Arial"/>
          <w:sz w:val="20"/>
          <w:szCs w:val="20"/>
        </w:rPr>
        <w:t>Пользователе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 тем более не хранит подобные данные на своей стороне. Обработкой ввода данных карт, проведением самих платежей занимаются Партнеры. </w:t>
      </w:r>
    </w:p>
    <w:p w14:paraId="23916CB4" w14:textId="77777777" w:rsidR="00E1752F" w:rsidRDefault="00D43637" w:rsidP="00E1752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Платформа не является приложением и (или) интернет-ресурсом для азартных игр.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Общество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не предоставляет услуг в области азартных игр. </w:t>
      </w:r>
    </w:p>
    <w:p w14:paraId="64D3E952" w14:textId="7DD9B213" w:rsidR="00E1752F" w:rsidRPr="00E1752F" w:rsidRDefault="00E1752F" w:rsidP="00E1752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E1752F">
        <w:rPr>
          <w:rFonts w:ascii="Arial" w:eastAsia="Arial" w:hAnsi="Arial" w:cs="Arial"/>
          <w:color w:val="000000"/>
          <w:sz w:val="20"/>
          <w:szCs w:val="20"/>
        </w:rPr>
        <w:t>Пользователь понимает, что модификация Платформы и ее элементов осуществляется посредством создания и установки новых частей программного обеспечения (</w:t>
      </w:r>
      <w:proofErr w:type="spellStart"/>
      <w:r w:rsidRPr="00E1752F">
        <w:rPr>
          <w:rFonts w:ascii="Arial" w:eastAsia="Arial" w:hAnsi="Arial" w:cs="Arial"/>
          <w:color w:val="000000"/>
          <w:sz w:val="20"/>
          <w:szCs w:val="20"/>
        </w:rPr>
        <w:t>патчей</w:t>
      </w:r>
      <w:proofErr w:type="spellEnd"/>
      <w:r w:rsidRPr="00E1752F">
        <w:rPr>
          <w:rFonts w:ascii="Arial" w:eastAsia="Arial" w:hAnsi="Arial" w:cs="Arial"/>
          <w:color w:val="000000"/>
          <w:sz w:val="20"/>
          <w:szCs w:val="20"/>
        </w:rPr>
        <w:t>), что может привести к удалению или приостановлению доступа к определённым элементам Платформы. Пользователь настоящим признаёт, что данные действия являются неотъемлемой частью процесса создания Платформы, и даёт согласие на совершение данных действий без его предварительного уведомления и согласия.</w:t>
      </w:r>
    </w:p>
    <w:p w14:paraId="32F46503" w14:textId="77777777" w:rsidR="00E1752F" w:rsidRPr="002E3172" w:rsidRDefault="00E1752F" w:rsidP="00E1752F">
      <w:pPr>
        <w:pBdr>
          <w:top w:val="nil"/>
          <w:left w:val="nil"/>
          <w:bottom w:val="nil"/>
          <w:right w:val="nil"/>
          <w:between w:val="nil"/>
        </w:pBdr>
        <w:spacing w:before="100" w:after="240"/>
        <w:jc w:val="both"/>
        <w:rPr>
          <w:rFonts w:ascii="Arial" w:eastAsia="Arial" w:hAnsi="Arial" w:cs="Arial"/>
          <w:color w:val="000000"/>
          <w:sz w:val="20"/>
          <w:szCs w:val="20"/>
        </w:rPr>
      </w:pPr>
    </w:p>
    <w:p w14:paraId="01485C77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lastRenderedPageBreak/>
        <w:t>ИНТЕЛЛЕКТУАЛЬНАЯ СОБСТВЕННОСТЬ</w:t>
      </w:r>
    </w:p>
    <w:p w14:paraId="500FDF0D" w14:textId="502EE23F" w:rsidR="00721429" w:rsidRPr="002E3172" w:rsidRDefault="000762DD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Платформа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, в том числе исходный и объектный код, </w:t>
      </w:r>
      <w:r w:rsidR="00D43637" w:rsidRPr="002E3172">
        <w:rPr>
          <w:rFonts w:ascii="Arial" w:eastAsia="Arial" w:hAnsi="Arial" w:cs="Arial"/>
          <w:color w:val="000000"/>
          <w:sz w:val="20"/>
          <w:szCs w:val="20"/>
        </w:rPr>
        <w:t xml:space="preserve">а также иные составляющие программы для ЭВМ, базы данных, произведения дизайна, 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графика, пользовательский интерфейс, тексты, звуковые эффекты, музыкальное сопровождение, фотографии, изображения, анимация и видео, а также на любые другие элементы</w:t>
      </w:r>
      <w:r w:rsidR="00D43637" w:rsidRPr="002E3172">
        <w:rPr>
          <w:rFonts w:ascii="Arial" w:eastAsia="Arial" w:hAnsi="Arial" w:cs="Arial"/>
          <w:color w:val="000000"/>
          <w:sz w:val="20"/>
          <w:szCs w:val="20"/>
        </w:rPr>
        <w:t>, а также средства индивидуализации (фирменное наименование, товарные знаки, знаки обслуживания, коммерческие обозначения)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 составляют и (или) содержат в себе объекты интеллектуальной собственности</w:t>
      </w:r>
      <w:r w:rsidR="00670581" w:rsidRPr="002E3172">
        <w:rPr>
          <w:rFonts w:ascii="Arial" w:eastAsia="Arial" w:hAnsi="Arial" w:cs="Arial"/>
          <w:color w:val="000000"/>
          <w:sz w:val="20"/>
          <w:szCs w:val="20"/>
        </w:rPr>
        <w:t xml:space="preserve"> (результаты интеллектуальной деятельности)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 xml:space="preserve">, исключительное право на которые принадлежит </w:t>
      </w:r>
      <w:r w:rsidR="00670581"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у и, если применимо, </w:t>
      </w:r>
      <w:r w:rsidR="006C377B" w:rsidRPr="002E3172">
        <w:rPr>
          <w:rFonts w:ascii="Arial" w:eastAsia="Arial" w:hAnsi="Arial" w:cs="Arial"/>
          <w:color w:val="000000"/>
          <w:sz w:val="20"/>
          <w:szCs w:val="20"/>
        </w:rPr>
        <w:t>их законным правообладателям.</w:t>
      </w:r>
    </w:p>
    <w:p w14:paraId="0BECDACE" w14:textId="7E98B32E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Любое использование объектов интеллектуальной собственности, включенных в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Платформу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, или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е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частей</w:t>
      </w:r>
      <w:r w:rsidR="00670581" w:rsidRPr="002E3172">
        <w:rPr>
          <w:rFonts w:ascii="Arial" w:eastAsia="Arial" w:hAnsi="Arial" w:cs="Arial"/>
          <w:color w:val="000000"/>
          <w:sz w:val="20"/>
          <w:szCs w:val="20"/>
        </w:rPr>
        <w:t xml:space="preserve"> не в целях использования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 xml:space="preserve">Платформы </w:t>
      </w:r>
      <w:r w:rsidR="00670581" w:rsidRPr="002E3172">
        <w:rPr>
          <w:rFonts w:ascii="Arial" w:eastAsia="Arial" w:hAnsi="Arial" w:cs="Arial"/>
          <w:color w:val="000000"/>
          <w:sz w:val="20"/>
          <w:szCs w:val="20"/>
        </w:rPr>
        <w:t>запрещено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23F35A2" w14:textId="3A15858E" w:rsidR="00670581" w:rsidRPr="002E3172" w:rsidRDefault="00670581" w:rsidP="006705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Использование Платформы не предусматривает передачу прав на Платформу или ее компоненты. Пользователю предоставляется ограниченное право на использование Платформы в соответствии с условиями Соглашения. Такое право может быть прекращено в любое время Обществом по собственному усмотрению, независимо от причин.</w:t>
      </w:r>
    </w:p>
    <w:p w14:paraId="66B17EA3" w14:textId="200AA77F" w:rsidR="00670581" w:rsidRPr="00E1752F" w:rsidRDefault="00670581" w:rsidP="006705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бщество вправе устанавливать любые технические ограничения использования Платформы, которые время от времени будут доводиться до сведения Пользователя в 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>форме и способом по выбору Общества.</w:t>
      </w:r>
    </w:p>
    <w:p w14:paraId="1892D10D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ГАРАНТИИ БЕЗОПАСНОСТИ ПЛАТЕЖЕЙ </w:t>
      </w:r>
    </w:p>
    <w:p w14:paraId="536AACC0" w14:textId="3FB654C0" w:rsidR="00721429" w:rsidRPr="002E3172" w:rsidRDefault="006C377B" w:rsidP="004A75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  <w:highlight w:val="green"/>
        </w:rPr>
      </w:pPr>
      <w:r w:rsidRPr="00E1752F">
        <w:rPr>
          <w:rFonts w:ascii="Arial" w:eastAsia="Arial" w:hAnsi="Arial" w:cs="Arial"/>
          <w:color w:val="000000"/>
          <w:sz w:val="20"/>
          <w:szCs w:val="20"/>
        </w:rPr>
        <w:t>Все платежи проводятся Партнерами, или иными партнерами, информация о которых в той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ли иной мере размещена </w:t>
      </w:r>
      <w:r w:rsidR="000762DD" w:rsidRPr="002E3172">
        <w:rPr>
          <w:rFonts w:ascii="Arial" w:eastAsia="Arial" w:hAnsi="Arial" w:cs="Arial"/>
          <w:color w:val="000000"/>
          <w:sz w:val="20"/>
          <w:szCs w:val="20"/>
        </w:rPr>
        <w:t>на 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или в Соглашении.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Партнеры защищают и обрабатывают данные Пользователя и банковской карты Пользователя по стандарту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  <w:shd w:val="clear" w:color="auto" w:fill="B7B7B7"/>
        </w:rPr>
        <w:t>безопасности PCI-DSS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. Передача информации в платежный шлюз происходит с применением технологии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  <w:shd w:val="clear" w:color="auto" w:fill="B7B7B7"/>
        </w:rPr>
        <w:t>шифрования SSL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. Дальнейшая передача информации происходит по закрытым банковским сетям, имеющим наивысший уровень надежности. Партнер не передает данные банковских карт Пользователей Обществу и иным третьим лицам. Для дополнительной аутентификации держателя карты используется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  <w:shd w:val="clear" w:color="auto" w:fill="B7B7B7"/>
        </w:rPr>
        <w:t xml:space="preserve">протокол 3D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  <w:shd w:val="clear" w:color="auto" w:fill="B7B7B7"/>
        </w:rPr>
        <w:t>Secure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. </w:t>
      </w:r>
    </w:p>
    <w:p w14:paraId="3E721119" w14:textId="50CE798E" w:rsidR="00721429" w:rsidRPr="002E3172" w:rsidRDefault="006C377B" w:rsidP="004A75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 случае возникновения вопросов по совершенному платежу, 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Пользователь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может обратиться в службу поддержки -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 xml:space="preserve"> [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sym w:font="Symbol" w:char="F0B7"/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]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. </w:t>
      </w:r>
    </w:p>
    <w:p w14:paraId="3906D3A2" w14:textId="7DCAFCE0" w:rsidR="00721429" w:rsidRPr="002E3172" w:rsidRDefault="006C377B" w:rsidP="004A75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  <w:highlight w:val="green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Оплата банковской картой онлайн. 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 xml:space="preserve">На Платформе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реализована возможность совершить платеж банковской картой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Visa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,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Mastercard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. После выбора способа оплаты откроется защищенное окно с платежной страницей Партнера, где необходимо ввести данные банковской карты. Для дополнительной аутентификации держателя карты используется протокол 3D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Secure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. Если банк, выпустивший карту, поддерживает данную технологию, происходит перенаправление на сервер банка-эмитента для дополнительной идентификации. Информацию о правилах и методах дополнительной идентификации необходимо уточнить в банке-эмитенте, при необходимости. </w:t>
      </w:r>
    </w:p>
    <w:p w14:paraId="55F1C8BD" w14:textId="53D6FFF9" w:rsidR="00721429" w:rsidRPr="002E3172" w:rsidRDefault="006C377B" w:rsidP="004A75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Данные банковской карты передаются только в зашифрованном виде и не сохраняются 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на Платформ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. </w:t>
      </w:r>
    </w:p>
    <w:p w14:paraId="37AEE12A" w14:textId="77777777" w:rsidR="00721429" w:rsidRPr="002E3172" w:rsidRDefault="006C377B" w:rsidP="004A759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Безопасность обработки Интернет-платежей гарантирует Партнер(-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</w:rPr>
        <w:t>ры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). Все операции с платежными картами происходят в соответствии с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требованиями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Visa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International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 и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MasterCard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 xml:space="preserve"> </w:t>
      </w:r>
      <w:proofErr w:type="spellStart"/>
      <w:r w:rsidRPr="002E3172">
        <w:rPr>
          <w:rFonts w:ascii="Arial" w:eastAsia="Arial" w:hAnsi="Arial" w:cs="Arial"/>
          <w:color w:val="000000"/>
          <w:sz w:val="20"/>
          <w:szCs w:val="20"/>
          <w:highlight w:val="green"/>
        </w:rPr>
        <w:t>WorldWide</w:t>
      </w:r>
      <w:proofErr w:type="spellEnd"/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. </w:t>
      </w:r>
    </w:p>
    <w:p w14:paraId="4B00CE51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</w:rPr>
        <w:t xml:space="preserve">РАЗРЕШЕНИЕ СПОРОВ </w:t>
      </w:r>
    </w:p>
    <w:p w14:paraId="78F7CCE5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 случае наличия неурегулированных разногласий Стороны договорились о соблюдении претензионного порядка, при этом срок рассмотрения претензии составляет 5 (пять) рабочих дней с момента её получения. </w:t>
      </w:r>
    </w:p>
    <w:p w14:paraId="557C545E" w14:textId="7AFAA808" w:rsidR="00721429" w:rsidRPr="002E3172" w:rsidRDefault="00105C79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В случае невозможности достичь согласия между Сторонами путем переговоров в течение шестидесяти (60) календарных дней с момента получения другой Стороной письменной </w:t>
      </w:r>
      <w:r w:rsidRPr="002E3172">
        <w:rPr>
          <w:rFonts w:ascii="Arial" w:eastAsia="Arial" w:hAnsi="Arial" w:cs="Arial"/>
          <w:color w:val="000000"/>
          <w:sz w:val="20"/>
          <w:szCs w:val="20"/>
        </w:rPr>
        <w:lastRenderedPageBreak/>
        <w:t xml:space="preserve">претензии, рассмотрение спора может быть передано любой заинтересованной Стороной в суд по месту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>регистрации</w:t>
      </w:r>
      <w:r w:rsidR="006C377B"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 Общества. </w:t>
      </w:r>
    </w:p>
    <w:p w14:paraId="1DBD78A3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  <w:highlight w:val="white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  <w:highlight w:val="white"/>
        </w:rPr>
        <w:t xml:space="preserve">КОНФИДЕНЦИАЛЬНОСТЬ И ПЕРСОНАЛЬНЫЕ ДАННЫЕ </w:t>
      </w:r>
    </w:p>
    <w:p w14:paraId="08C9BA91" w14:textId="27C8339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hAnsi="Arial" w:cs="Arial"/>
          <w:color w:val="000000"/>
          <w:sz w:val="20"/>
          <w:szCs w:val="20"/>
          <w:highlight w:val="white"/>
        </w:rPr>
      </w:pP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Каждая из Сторон обязуется не разглашать конфиденциальную информацию, полученную от другой Стороны в связи с исполнением Соглашения. Настоящая статья 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>1</w:t>
      </w:r>
      <w:r w:rsidR="00E1752F" w:rsidRPr="00E1752F">
        <w:rPr>
          <w:rFonts w:ascii="Arial" w:eastAsia="Arial" w:hAnsi="Arial" w:cs="Arial"/>
          <w:color w:val="000000"/>
          <w:sz w:val="20"/>
          <w:szCs w:val="20"/>
        </w:rPr>
        <w:t>2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Соглашения действует совместно с </w:t>
      </w:r>
      <w:r w:rsidRPr="002E3172">
        <w:rPr>
          <w:rFonts w:ascii="Arial" w:eastAsia="Arial" w:hAnsi="Arial" w:cs="Arial"/>
          <w:sz w:val="20"/>
          <w:szCs w:val="20"/>
          <w:highlight w:val="white"/>
          <w:u w:val="single"/>
        </w:rPr>
        <w:t>Политикой конфиденциальности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. В случае противоречия настоящей статьи 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>1</w:t>
      </w:r>
      <w:r w:rsidR="00E1752F" w:rsidRPr="00E1752F">
        <w:rPr>
          <w:rFonts w:ascii="Arial" w:eastAsia="Arial" w:hAnsi="Arial" w:cs="Arial"/>
          <w:color w:val="000000"/>
          <w:sz w:val="20"/>
          <w:szCs w:val="20"/>
        </w:rPr>
        <w:t>2</w:t>
      </w:r>
      <w:r w:rsidRPr="00E1752F"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Соглашения Политике конфиденциальности, применяются положения Политики </w:t>
      </w:r>
      <w:r w:rsidR="00E1752F"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>конфиденциальности</w:t>
      </w: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 xml:space="preserve">. </w:t>
      </w:r>
    </w:p>
    <w:p w14:paraId="3E070CBD" w14:textId="77777777" w:rsidR="00721429" w:rsidRPr="002E3172" w:rsidRDefault="006C377B" w:rsidP="004A759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 w:hanging="709"/>
        <w:jc w:val="both"/>
        <w:rPr>
          <w:rFonts w:ascii="Arial" w:eastAsia="Arial" w:hAnsi="Arial" w:cs="Arial"/>
          <w:color w:val="000000"/>
          <w:sz w:val="20"/>
          <w:szCs w:val="20"/>
          <w:highlight w:val="white"/>
        </w:rPr>
      </w:pPr>
      <w:r w:rsidRPr="002E3172">
        <w:rPr>
          <w:rFonts w:ascii="Arial" w:eastAsia="Arial" w:hAnsi="Arial" w:cs="Arial"/>
          <w:b/>
          <w:color w:val="000000"/>
          <w:sz w:val="20"/>
          <w:szCs w:val="20"/>
          <w:highlight w:val="white"/>
        </w:rPr>
        <w:t xml:space="preserve">ЗАКЛЮЧИТЕЛЬНЫЕ ПОЛОЖЕНИЯ </w:t>
      </w:r>
    </w:p>
    <w:p w14:paraId="2F80941D" w14:textId="77777777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  <w:highlight w:val="white"/>
        </w:rPr>
        <w:t>Если одно или несколько пол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ожений настоящего Соглашения будут признаны недействительными в соответствии со вступившим в силу судебным решением, остальные положения настоящего Соглашения остаются в силе, и Стороны продолжают исполнять свои обязательства способом, максимально соответствующим намерениям Сторон в момент заключения и (или) изменения настоящего Соглашения.</w:t>
      </w:r>
    </w:p>
    <w:p w14:paraId="22A8566E" w14:textId="46679928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Бездействие Общества в случае нарушения Пользователем положений Соглашения не лишает </w:t>
      </w:r>
      <w:r w:rsidRPr="002E3172">
        <w:rPr>
          <w:rFonts w:ascii="Arial" w:eastAsia="Arial" w:hAnsi="Arial" w:cs="Arial"/>
          <w:sz w:val="20"/>
          <w:szCs w:val="20"/>
        </w:rPr>
        <w:t>Общество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права предпринять позднее соответствующие действия в защиту своих интересов и защиту прав на охраняемые в соответствии с законодательством элементы и содержимое 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Платформы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2F087588" w14:textId="76273BEB" w:rsidR="00721429" w:rsidRPr="002E3172" w:rsidRDefault="006C377B" w:rsidP="004A759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Настоящее Соглашение и отношения Сторон, возникшие 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вследствие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 xml:space="preserve"> его заключения, регулируются правом Росси</w:t>
      </w:r>
      <w:r w:rsidR="00105C79" w:rsidRPr="002E3172">
        <w:rPr>
          <w:rFonts w:ascii="Arial" w:eastAsia="Arial" w:hAnsi="Arial" w:cs="Arial"/>
          <w:color w:val="000000"/>
          <w:sz w:val="20"/>
          <w:szCs w:val="20"/>
        </w:rPr>
        <w:t>йской Федерации</w:t>
      </w:r>
      <w:r w:rsidRPr="002E3172">
        <w:rPr>
          <w:rFonts w:ascii="Arial" w:eastAsia="Arial" w:hAnsi="Arial" w:cs="Arial"/>
          <w:color w:val="000000"/>
          <w:sz w:val="20"/>
          <w:szCs w:val="20"/>
        </w:rPr>
        <w:t>.</w:t>
      </w:r>
    </w:p>
    <w:p w14:paraId="5882D600" w14:textId="78EEB426" w:rsidR="00721429" w:rsidRPr="002E3172" w:rsidRDefault="006C377B" w:rsidP="00105C7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100" w:after="240"/>
        <w:ind w:left="709"/>
        <w:jc w:val="both"/>
        <w:rPr>
          <w:rFonts w:ascii="Arial" w:hAnsi="Arial" w:cs="Arial"/>
          <w:color w:val="000000"/>
          <w:sz w:val="20"/>
          <w:szCs w:val="20"/>
        </w:rPr>
      </w:pPr>
      <w:r w:rsidRPr="002E3172">
        <w:rPr>
          <w:rFonts w:ascii="Arial" w:eastAsia="Arial" w:hAnsi="Arial" w:cs="Arial"/>
          <w:color w:val="000000"/>
          <w:sz w:val="20"/>
          <w:szCs w:val="20"/>
        </w:rPr>
        <w:t>Настоящее Соглашение, после принятия его положений Пользователем, признается равнозначным документу на бумажном носителе, подписанному собственноручной подписью Пользователя.</w:t>
      </w:r>
    </w:p>
    <w:sectPr w:rsidR="00721429" w:rsidRPr="002E3172">
      <w:pgSz w:w="11900" w:h="16840"/>
      <w:pgMar w:top="1134" w:right="850" w:bottom="1134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7B572" w14:textId="77777777" w:rsidR="002B2E2F" w:rsidRDefault="002B2E2F">
      <w:r>
        <w:separator/>
      </w:r>
    </w:p>
  </w:endnote>
  <w:endnote w:type="continuationSeparator" w:id="0">
    <w:p w14:paraId="05EEF584" w14:textId="77777777" w:rsidR="002B2E2F" w:rsidRDefault="002B2E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7641E" w14:textId="77777777" w:rsidR="002B2E2F" w:rsidRDefault="002B2E2F">
      <w:r>
        <w:separator/>
      </w:r>
    </w:p>
  </w:footnote>
  <w:footnote w:type="continuationSeparator" w:id="0">
    <w:p w14:paraId="357AE7C7" w14:textId="77777777" w:rsidR="002B2E2F" w:rsidRDefault="002B2E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E12EC8"/>
    <w:multiLevelType w:val="multilevel"/>
    <w:tmpl w:val="E2D81160"/>
    <w:lvl w:ilvl="0">
      <w:start w:val="1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  <w:rPr>
        <w:rFonts w:ascii="Arial" w:eastAsia="Arial" w:hAnsi="Arial" w:cs="Arial"/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" w15:restartNumberingAfterBreak="0">
    <w:nsid w:val="78E12300"/>
    <w:multiLevelType w:val="multilevel"/>
    <w:tmpl w:val="D2989D3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Arial" w:eastAsia="Arial" w:hAnsi="Arial" w:cs="Arial"/>
        <w:b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ascii="Arial" w:eastAsia="Arial" w:hAnsi="Arial" w:cs="Arial"/>
        <w:b/>
      </w:r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wMDCyMDCyNDA2NDBS0lEKTi0uzszPAykwqgUAKwxwPSwAAAA="/>
  </w:docVars>
  <w:rsids>
    <w:rsidRoot w:val="00721429"/>
    <w:rsid w:val="0006525B"/>
    <w:rsid w:val="000762DD"/>
    <w:rsid w:val="000E7055"/>
    <w:rsid w:val="00105C79"/>
    <w:rsid w:val="001154D3"/>
    <w:rsid w:val="00194ED4"/>
    <w:rsid w:val="001B4D54"/>
    <w:rsid w:val="001D303A"/>
    <w:rsid w:val="002B2E2F"/>
    <w:rsid w:val="002E3172"/>
    <w:rsid w:val="004A7591"/>
    <w:rsid w:val="0053707E"/>
    <w:rsid w:val="0060730E"/>
    <w:rsid w:val="00621279"/>
    <w:rsid w:val="00670581"/>
    <w:rsid w:val="00690E8F"/>
    <w:rsid w:val="006C377B"/>
    <w:rsid w:val="00721429"/>
    <w:rsid w:val="00784C82"/>
    <w:rsid w:val="00862BC8"/>
    <w:rsid w:val="008E2DA9"/>
    <w:rsid w:val="00922BB8"/>
    <w:rsid w:val="009D5800"/>
    <w:rsid w:val="00A31A8E"/>
    <w:rsid w:val="00B23182"/>
    <w:rsid w:val="00B607E7"/>
    <w:rsid w:val="00BA70F7"/>
    <w:rsid w:val="00BE55B9"/>
    <w:rsid w:val="00CB6FAA"/>
    <w:rsid w:val="00D037AF"/>
    <w:rsid w:val="00D43637"/>
    <w:rsid w:val="00D90098"/>
    <w:rsid w:val="00E1752F"/>
    <w:rsid w:val="00EE30EF"/>
    <w:rsid w:val="00EE5F7A"/>
    <w:rsid w:val="00F666B5"/>
    <w:rsid w:val="00FA28C5"/>
    <w:rsid w:val="00FE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36B11"/>
  <w15:docId w15:val="{A645D071-4482-4BCA-87C3-A09DCF66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annotation text"/>
    <w:basedOn w:val="a"/>
    <w:link w:val="a6"/>
    <w:uiPriority w:val="99"/>
    <w:semiHidden/>
    <w:unhideWhenUsed/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B607E7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B607E7"/>
    <w:rPr>
      <w:rFonts w:ascii="Segoe UI" w:hAnsi="Segoe UI" w:cs="Segoe UI"/>
      <w:sz w:val="18"/>
      <w:szCs w:val="18"/>
    </w:rPr>
  </w:style>
  <w:style w:type="character" w:styleId="aa">
    <w:name w:val="Hyperlink"/>
    <w:basedOn w:val="a0"/>
    <w:uiPriority w:val="99"/>
    <w:unhideWhenUsed/>
    <w:rsid w:val="00B607E7"/>
    <w:rPr>
      <w:color w:val="0000FF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B607E7"/>
    <w:rPr>
      <w:color w:val="800080" w:themeColor="followedHyperlink"/>
      <w:u w:val="single"/>
    </w:rPr>
  </w:style>
  <w:style w:type="paragraph" w:styleId="ac">
    <w:name w:val="List Paragraph"/>
    <w:basedOn w:val="a"/>
    <w:uiPriority w:val="34"/>
    <w:qFormat/>
    <w:rsid w:val="00B607E7"/>
    <w:pPr>
      <w:ind w:left="720"/>
      <w:contextualSpacing/>
    </w:pPr>
  </w:style>
  <w:style w:type="paragraph" w:styleId="ad">
    <w:name w:val="header"/>
    <w:basedOn w:val="a"/>
    <w:link w:val="ae"/>
    <w:uiPriority w:val="99"/>
    <w:unhideWhenUsed/>
    <w:rsid w:val="00862BC8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862BC8"/>
  </w:style>
  <w:style w:type="paragraph" w:styleId="af">
    <w:name w:val="footer"/>
    <w:basedOn w:val="a"/>
    <w:link w:val="af0"/>
    <w:uiPriority w:val="99"/>
    <w:unhideWhenUsed/>
    <w:rsid w:val="00862BC8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862BC8"/>
  </w:style>
  <w:style w:type="character" w:styleId="af1">
    <w:name w:val="Strong"/>
    <w:basedOn w:val="a0"/>
    <w:uiPriority w:val="22"/>
    <w:qFormat/>
    <w:rsid w:val="00194E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7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9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04</Words>
  <Characters>18837</Characters>
  <Application>Microsoft Office Word</Application>
  <DocSecurity>0</DocSecurity>
  <Lines>156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2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</dc:creator>
  <cp:lastModifiedBy>Mihail</cp:lastModifiedBy>
  <cp:revision>2</cp:revision>
  <dcterms:created xsi:type="dcterms:W3CDTF">2022-11-16T06:58:00Z</dcterms:created>
  <dcterms:modified xsi:type="dcterms:W3CDTF">2022-11-16T06:58:00Z</dcterms:modified>
</cp:coreProperties>
</file>